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0935B78D" w14:textId="575ED393" w:rsidR="003B14F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685219" w:history="1">
        <w:r w:rsidR="003B14F2" w:rsidRPr="00C26E5C">
          <w:rPr>
            <w:rStyle w:val="Hiperligao"/>
            <w:rFonts w:ascii="NewsGotT" w:hAnsi="NewsGotT"/>
            <w:noProof/>
          </w:rPr>
          <w:t>Lista de Figur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19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</w:t>
        </w:r>
        <w:r w:rsidR="003B14F2">
          <w:rPr>
            <w:noProof/>
            <w:webHidden/>
          </w:rPr>
          <w:fldChar w:fldCharType="end"/>
        </w:r>
      </w:hyperlink>
    </w:p>
    <w:p w14:paraId="6CCF6414" w14:textId="7DD38A5E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0" w:history="1">
        <w:r w:rsidR="003B14F2" w:rsidRPr="00C26E5C">
          <w:rPr>
            <w:rStyle w:val="Hiperligao"/>
            <w:rFonts w:ascii="NewsGotT" w:hAnsi="NewsGotT"/>
            <w:noProof/>
          </w:rPr>
          <w:t>Lista de Tabe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0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ii</w:t>
        </w:r>
        <w:r w:rsidR="003B14F2">
          <w:rPr>
            <w:noProof/>
            <w:webHidden/>
          </w:rPr>
          <w:fldChar w:fldCharType="end"/>
        </w:r>
      </w:hyperlink>
    </w:p>
    <w:p w14:paraId="6B3F3485" w14:textId="66DB4A44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1" w:history="1">
        <w:r w:rsidR="003B14F2" w:rsidRPr="00C26E5C">
          <w:rPr>
            <w:rStyle w:val="Hiperligao"/>
            <w:rFonts w:ascii="NewsGotT" w:hAnsi="NewsGotT"/>
            <w:noProof/>
          </w:rPr>
          <w:t>Acrónimos e Sigl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1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ix</w:t>
        </w:r>
        <w:r w:rsidR="003B14F2">
          <w:rPr>
            <w:noProof/>
            <w:webHidden/>
          </w:rPr>
          <w:fldChar w:fldCharType="end"/>
        </w:r>
      </w:hyperlink>
    </w:p>
    <w:p w14:paraId="72CEC9D3" w14:textId="3E7A6342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2" w:history="1">
        <w:r w:rsidR="003B14F2" w:rsidRPr="00C26E5C">
          <w:rPr>
            <w:rStyle w:val="Hiperligao"/>
            <w:rFonts w:ascii="NewsGotT" w:hAnsi="NewsGotT"/>
            <w:noProof/>
          </w:rPr>
          <w:t>Capítulo 1 Introduçã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1</w:t>
        </w:r>
        <w:r w:rsidR="003B14F2">
          <w:rPr>
            <w:noProof/>
            <w:webHidden/>
          </w:rPr>
          <w:fldChar w:fldCharType="end"/>
        </w:r>
      </w:hyperlink>
    </w:p>
    <w:p w14:paraId="02219912" w14:textId="1A7A52C7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3" w:history="1">
        <w:r w:rsidR="003B14F2" w:rsidRPr="00C26E5C">
          <w:rPr>
            <w:rStyle w:val="Hiperligao"/>
          </w:rPr>
          <w:t>1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DF9ECED" w14:textId="13EE5C34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4" w:history="1">
        <w:r w:rsidR="003B14F2" w:rsidRPr="00C26E5C">
          <w:rPr>
            <w:rStyle w:val="Hiperligao"/>
            <w:rFonts w:ascii="NewsGotT" w:hAnsi="NewsGotT"/>
          </w:rPr>
          <w:t>1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nquadrament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1</w:t>
        </w:r>
        <w:r w:rsidR="003B14F2">
          <w:rPr>
            <w:webHidden/>
          </w:rPr>
          <w:fldChar w:fldCharType="end"/>
        </w:r>
      </w:hyperlink>
    </w:p>
    <w:p w14:paraId="58033270" w14:textId="3EDD3AA2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5" w:history="1">
        <w:r w:rsidR="003B14F2" w:rsidRPr="00C26E5C">
          <w:rPr>
            <w:rStyle w:val="Hiperligao"/>
            <w:rFonts w:ascii="NewsGotT" w:hAnsi="NewsGotT"/>
          </w:rPr>
          <w:t>1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Especificações prevista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2</w:t>
        </w:r>
        <w:r w:rsidR="003B14F2">
          <w:rPr>
            <w:webHidden/>
          </w:rPr>
          <w:fldChar w:fldCharType="end"/>
        </w:r>
      </w:hyperlink>
    </w:p>
    <w:p w14:paraId="0DB2EA93" w14:textId="6FA38513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6" w:history="1">
        <w:r w:rsidR="003B14F2" w:rsidRPr="00C26E5C">
          <w:rPr>
            <w:rStyle w:val="Hiperligao"/>
            <w:rFonts w:ascii="NewsGotT" w:hAnsi="NewsGotT"/>
            <w:noProof/>
          </w:rPr>
          <w:t>Capítulo 2 Desenh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2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3B14F2">
          <w:rPr>
            <w:noProof/>
            <w:webHidden/>
          </w:rPr>
          <w:fldChar w:fldCharType="end"/>
        </w:r>
      </w:hyperlink>
    </w:p>
    <w:p w14:paraId="23DDD4DB" w14:textId="631EFC44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7" w:history="1">
        <w:r w:rsidR="003B14F2" w:rsidRPr="00C26E5C">
          <w:rPr>
            <w:rStyle w:val="Hiperligao"/>
            <w:rFonts w:ascii="NewsGotT" w:hAnsi="NewsGotT"/>
          </w:rPr>
          <w:t>2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3</w:t>
        </w:r>
        <w:r w:rsidR="003B14F2">
          <w:rPr>
            <w:webHidden/>
          </w:rPr>
          <w:fldChar w:fldCharType="end"/>
        </w:r>
      </w:hyperlink>
    </w:p>
    <w:p w14:paraId="103BAC07" w14:textId="1578E2E1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8" w:history="1">
        <w:r w:rsidR="003B14F2" w:rsidRPr="00C26E5C">
          <w:rPr>
            <w:rStyle w:val="Hiperligao"/>
            <w:rFonts w:ascii="NewsGotT" w:hAnsi="NewsGotT"/>
          </w:rPr>
          <w:t>2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5C43538B" w14:textId="1718E658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9" w:history="1">
        <w:r w:rsidR="003B14F2" w:rsidRPr="00C26E5C">
          <w:rPr>
            <w:rStyle w:val="Hiperligao"/>
            <w:rFonts w:ascii="NewsGotT" w:hAnsi="NewsGotT"/>
          </w:rPr>
          <w:t>2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2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4</w:t>
        </w:r>
        <w:r w:rsidR="003B14F2">
          <w:rPr>
            <w:webHidden/>
          </w:rPr>
          <w:fldChar w:fldCharType="end"/>
        </w:r>
      </w:hyperlink>
    </w:p>
    <w:p w14:paraId="1DE8F4E2" w14:textId="6DAE04C0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0" w:history="1">
        <w:r w:rsidR="003B14F2" w:rsidRPr="00C26E5C">
          <w:rPr>
            <w:rStyle w:val="Hiperligao"/>
            <w:rFonts w:ascii="NewsGotT" w:hAnsi="NewsGotT"/>
          </w:rPr>
          <w:t>2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15</w:t>
        </w:r>
        <w:r w:rsidR="003B14F2">
          <w:rPr>
            <w:webHidden/>
          </w:rPr>
          <w:fldChar w:fldCharType="end"/>
        </w:r>
      </w:hyperlink>
    </w:p>
    <w:p w14:paraId="0D073F79" w14:textId="3D4E2D1D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1" w:history="1">
        <w:r w:rsidR="003B14F2" w:rsidRPr="00C26E5C">
          <w:rPr>
            <w:rStyle w:val="Hiperligao"/>
            <w:rFonts w:ascii="NewsGotT" w:hAnsi="NewsGotT"/>
          </w:rPr>
          <w:t>2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3</w:t>
        </w:r>
        <w:r w:rsidR="003B14F2">
          <w:rPr>
            <w:webHidden/>
          </w:rPr>
          <w:fldChar w:fldCharType="end"/>
        </w:r>
      </w:hyperlink>
    </w:p>
    <w:p w14:paraId="6A1AAF5D" w14:textId="6B9FC530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2" w:history="1">
        <w:r w:rsidR="003B14F2" w:rsidRPr="00C26E5C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24</w:t>
        </w:r>
        <w:r w:rsidR="003B14F2">
          <w:rPr>
            <w:noProof/>
            <w:webHidden/>
          </w:rPr>
          <w:fldChar w:fldCharType="end"/>
        </w:r>
      </w:hyperlink>
    </w:p>
    <w:p w14:paraId="1CC67BA6" w14:textId="61059AED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3" w:history="1">
        <w:r w:rsidR="003B14F2" w:rsidRPr="00C26E5C">
          <w:rPr>
            <w:rStyle w:val="Hiperligao"/>
            <w:rFonts w:ascii="NewsGotT" w:hAnsi="NewsGotT"/>
          </w:rPr>
          <w:t>3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5824243" w14:textId="62A51975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4" w:history="1">
        <w:r w:rsidR="003B14F2" w:rsidRPr="00C26E5C">
          <w:rPr>
            <w:rStyle w:val="Hiperligao"/>
            <w:rFonts w:ascii="NewsGotT" w:hAnsi="NewsGotT"/>
          </w:rPr>
          <w:t>3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dicionamento de Sinal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7134A53B" w14:textId="7826A138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5" w:history="1">
        <w:r w:rsidR="003B14F2" w:rsidRPr="00C26E5C">
          <w:rPr>
            <w:rStyle w:val="Hiperligao"/>
            <w:rFonts w:ascii="NewsGotT" w:hAnsi="NewsGotT"/>
          </w:rPr>
          <w:t>3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Controlo da Velocidade dos Motore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5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BB3BEAD" w14:textId="1A327B20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6" w:history="1">
        <w:r w:rsidR="003B14F2" w:rsidRPr="00C26E5C">
          <w:rPr>
            <w:rStyle w:val="Hiperligao"/>
            <w:rFonts w:ascii="NewsGotT" w:hAnsi="NewsGotT"/>
          </w:rPr>
          <w:t>3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Máquina de Estados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4</w:t>
        </w:r>
        <w:r w:rsidR="003B14F2">
          <w:rPr>
            <w:webHidden/>
          </w:rPr>
          <w:fldChar w:fldCharType="end"/>
        </w:r>
      </w:hyperlink>
    </w:p>
    <w:p w14:paraId="09A6983E" w14:textId="258663CF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7" w:history="1">
        <w:r w:rsidR="003B14F2" w:rsidRPr="00C26E5C">
          <w:rPr>
            <w:rStyle w:val="Hiperligao"/>
            <w:rFonts w:ascii="NewsGotT" w:hAnsi="NewsGotT"/>
          </w:rPr>
          <w:t>3.5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ircuito de Atuação dos Sinais PWM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7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29</w:t>
        </w:r>
        <w:r w:rsidR="003B14F2">
          <w:rPr>
            <w:webHidden/>
          </w:rPr>
          <w:fldChar w:fldCharType="end"/>
        </w:r>
      </w:hyperlink>
    </w:p>
    <w:p w14:paraId="572B2823" w14:textId="036900B6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8" w:history="1">
        <w:r w:rsidR="003B14F2" w:rsidRPr="00C26E5C">
          <w:rPr>
            <w:rStyle w:val="Hiperligao"/>
            <w:rFonts w:ascii="NewsGotT" w:hAnsi="NewsGotT"/>
            <w:noProof/>
          </w:rPr>
          <w:t>Capítulo 4 Implementação dos Circuitos Eletrónic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38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0</w:t>
        </w:r>
        <w:r w:rsidR="003B14F2">
          <w:rPr>
            <w:noProof/>
            <w:webHidden/>
          </w:rPr>
          <w:fldChar w:fldCharType="end"/>
        </w:r>
      </w:hyperlink>
    </w:p>
    <w:p w14:paraId="2DAFA799" w14:textId="1A328C57" w:rsidR="003B14F2" w:rsidRPr="003B14F2" w:rsidRDefault="00BE4402" w:rsidP="003B14F2">
      <w:pPr>
        <w:pStyle w:val="ndice2"/>
        <w:rPr>
          <w:rFonts w:eastAsiaTheme="minorEastAsia"/>
        </w:rPr>
      </w:pPr>
      <w:hyperlink w:anchor="_Toc63685239" w:history="1">
        <w:r w:rsidR="003B14F2" w:rsidRPr="00C26E5C">
          <w:rPr>
            <w:rStyle w:val="Hiperligao"/>
            <w:rFonts w:ascii="NewsGotT" w:hAnsi="NewsGotT"/>
          </w:rPr>
          <w:t>4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3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>
          <w:rPr>
            <w:webHidden/>
          </w:rPr>
          <w:fldChar w:fldCharType="end"/>
        </w:r>
      </w:hyperlink>
    </w:p>
    <w:p w14:paraId="46BD6D1A" w14:textId="208E5DBF" w:rsidR="003B14F2" w:rsidRPr="003B14F2" w:rsidRDefault="00BE4402" w:rsidP="003B14F2">
      <w:pPr>
        <w:pStyle w:val="ndice2"/>
        <w:rPr>
          <w:rFonts w:eastAsiaTheme="minorEastAsia"/>
        </w:rPr>
      </w:pPr>
      <w:hyperlink w:anchor="_Toc63685240" w:history="1">
        <w:r w:rsidR="003B14F2" w:rsidRPr="003B14F2">
          <w:rPr>
            <w:rStyle w:val="Hiperligao"/>
            <w:color w:val="auto"/>
            <w:u w:val="none"/>
          </w:rPr>
          <w:t>4.2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0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6C0F5416" w14:textId="2A9E6A02" w:rsidR="003B14F2" w:rsidRPr="003B14F2" w:rsidRDefault="00BE4402" w:rsidP="003B14F2">
      <w:pPr>
        <w:pStyle w:val="ndice2"/>
        <w:rPr>
          <w:rFonts w:eastAsiaTheme="minorEastAsia"/>
        </w:rPr>
      </w:pPr>
      <w:hyperlink w:anchor="_Toc63685241" w:history="1">
        <w:r w:rsidR="003B14F2" w:rsidRPr="003B14F2">
          <w:rPr>
            <w:rStyle w:val="Hiperligao"/>
            <w:color w:val="auto"/>
            <w:u w:val="none"/>
          </w:rPr>
          <w:t>4.3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Dc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1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319C170" w14:textId="60CF2FC3" w:rsidR="003B14F2" w:rsidRPr="003B14F2" w:rsidRDefault="00BE4402" w:rsidP="003B14F2">
      <w:pPr>
        <w:pStyle w:val="ndice2"/>
        <w:rPr>
          <w:rFonts w:eastAsiaTheme="minorEastAsia"/>
        </w:rPr>
      </w:pPr>
      <w:hyperlink w:anchor="_Toc63685242" w:history="1">
        <w:r w:rsidR="003B14F2" w:rsidRPr="003B14F2">
          <w:rPr>
            <w:rStyle w:val="Hiperligao"/>
            <w:color w:val="auto"/>
            <w:u w:val="none"/>
          </w:rPr>
          <w:t>4.4</w:t>
        </w:r>
        <w:r w:rsidR="003B14F2" w:rsidRPr="003B14F2">
          <w:rPr>
            <w:rFonts w:eastAsiaTheme="minorEastAsia"/>
          </w:rPr>
          <w:tab/>
        </w:r>
        <w:r w:rsidR="003B14F2" w:rsidRPr="003B14F2">
          <w:rPr>
            <w:rStyle w:val="Hiperligao"/>
            <w:color w:val="auto"/>
            <w:u w:val="none"/>
          </w:rPr>
          <w:t>Máquina de estados</w:t>
        </w:r>
        <w:r w:rsidR="003B14F2" w:rsidRPr="003B14F2">
          <w:rPr>
            <w:webHidden/>
          </w:rPr>
          <w:tab/>
        </w:r>
        <w:r w:rsidR="003B14F2" w:rsidRPr="003B14F2">
          <w:rPr>
            <w:webHidden/>
          </w:rPr>
          <w:fldChar w:fldCharType="begin"/>
        </w:r>
        <w:r w:rsidR="003B14F2" w:rsidRPr="003B14F2">
          <w:rPr>
            <w:webHidden/>
          </w:rPr>
          <w:instrText xml:space="preserve"> PAGEREF _Toc63685242 \h </w:instrText>
        </w:r>
        <w:r w:rsidR="003B14F2" w:rsidRPr="003B14F2">
          <w:rPr>
            <w:webHidden/>
          </w:rPr>
        </w:r>
        <w:r w:rsidR="003B14F2"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="003B14F2" w:rsidRPr="003B14F2">
          <w:rPr>
            <w:webHidden/>
          </w:rPr>
          <w:fldChar w:fldCharType="end"/>
        </w:r>
      </w:hyperlink>
    </w:p>
    <w:p w14:paraId="2E1E9977" w14:textId="45DB6372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3" w:history="1">
        <w:r w:rsidR="003B14F2" w:rsidRPr="00C26E5C">
          <w:rPr>
            <w:rStyle w:val="Hiperligao"/>
            <w:rFonts w:ascii="NewsGotT" w:hAnsi="NewsGotT"/>
            <w:noProof/>
          </w:rPr>
          <w:t>Capítulo 5 Lista de Component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3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5</w:t>
        </w:r>
        <w:r w:rsidR="003B14F2">
          <w:rPr>
            <w:noProof/>
            <w:webHidden/>
          </w:rPr>
          <w:fldChar w:fldCharType="end"/>
        </w:r>
      </w:hyperlink>
    </w:p>
    <w:p w14:paraId="66F23169" w14:textId="15521715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4" w:history="1">
        <w:r w:rsidR="003B14F2" w:rsidRPr="00C26E5C">
          <w:rPr>
            <w:rStyle w:val="Hiperligao"/>
            <w:rFonts w:ascii="NewsGotT" w:hAnsi="NewsGotT"/>
            <w:noProof/>
          </w:rPr>
          <w:t>Capítulo 6 Circuito Mecânico Implementad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4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3B14F2">
          <w:rPr>
            <w:noProof/>
            <w:webHidden/>
          </w:rPr>
          <w:fldChar w:fldCharType="end"/>
        </w:r>
      </w:hyperlink>
    </w:p>
    <w:p w14:paraId="745E7869" w14:textId="4A808C9A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5" w:history="1">
        <w:r w:rsidR="003B14F2" w:rsidRPr="00C26E5C">
          <w:rPr>
            <w:rStyle w:val="Hiperligao"/>
            <w:rFonts w:ascii="NewsGotT" w:hAnsi="NewsGotT"/>
            <w:noProof/>
          </w:rPr>
          <w:t>Capítulo 7 Resultados Experimentai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3</w:t>
        </w:r>
        <w:r w:rsidR="003B14F2">
          <w:rPr>
            <w:noProof/>
            <w:webHidden/>
          </w:rPr>
          <w:fldChar w:fldCharType="end"/>
        </w:r>
      </w:hyperlink>
    </w:p>
    <w:p w14:paraId="673E4A3B" w14:textId="27FD66B1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6" w:history="1">
        <w:r w:rsidR="003B14F2" w:rsidRPr="00C26E5C">
          <w:rPr>
            <w:rStyle w:val="Hiperligao"/>
            <w:rFonts w:ascii="NewsGotT" w:hAnsi="NewsGotT"/>
          </w:rPr>
          <w:t>7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6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3</w:t>
        </w:r>
        <w:r w:rsidR="003B14F2">
          <w:rPr>
            <w:webHidden/>
          </w:rPr>
          <w:fldChar w:fldCharType="end"/>
        </w:r>
      </w:hyperlink>
    </w:p>
    <w:p w14:paraId="5BB29D76" w14:textId="622B8C0C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7" w:history="1">
        <w:r w:rsidR="003B14F2" w:rsidRPr="00C26E5C">
          <w:rPr>
            <w:rStyle w:val="Hiperligao"/>
            <w:rFonts w:ascii="NewsGotT" w:hAnsi="NewsGotT"/>
            <w:noProof/>
          </w:rPr>
          <w:t>Capítulo 8 Análise do Produto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4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4</w:t>
        </w:r>
        <w:r w:rsidR="003B14F2">
          <w:rPr>
            <w:noProof/>
            <w:webHidden/>
          </w:rPr>
          <w:fldChar w:fldCharType="end"/>
        </w:r>
      </w:hyperlink>
    </w:p>
    <w:p w14:paraId="6E4FA483" w14:textId="4A80B13C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8" w:history="1">
        <w:r w:rsidR="003B14F2" w:rsidRPr="00C26E5C">
          <w:rPr>
            <w:rStyle w:val="Hiperligao"/>
            <w:rFonts w:ascii="NewsGotT" w:hAnsi="NewsGotT"/>
          </w:rPr>
          <w:t>8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Introdu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8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0671DF8" w14:textId="3FD61CF9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9" w:history="1">
        <w:r w:rsidR="003B14F2" w:rsidRPr="00C26E5C">
          <w:rPr>
            <w:rStyle w:val="Hiperligao"/>
            <w:rFonts w:ascii="NewsGotT" w:hAnsi="NewsGotT"/>
          </w:rPr>
          <w:t>8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Fiabilidade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49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4</w:t>
        </w:r>
        <w:r w:rsidR="003B14F2">
          <w:rPr>
            <w:webHidden/>
          </w:rPr>
          <w:fldChar w:fldCharType="end"/>
        </w:r>
      </w:hyperlink>
    </w:p>
    <w:p w14:paraId="0EF5679F" w14:textId="0671DAF9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0" w:history="1">
        <w:r w:rsidR="003B14F2" w:rsidRPr="00C26E5C">
          <w:rPr>
            <w:rStyle w:val="Hiperligao"/>
            <w:rFonts w:ascii="NewsGotT" w:hAnsi="NewsGotT"/>
          </w:rPr>
          <w:t>8.3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egurança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0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5</w:t>
        </w:r>
        <w:r w:rsidR="003B14F2">
          <w:rPr>
            <w:webHidden/>
          </w:rPr>
          <w:fldChar w:fldCharType="end"/>
        </w:r>
      </w:hyperlink>
    </w:p>
    <w:p w14:paraId="7794FEE6" w14:textId="2AF33135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1" w:history="1">
        <w:r w:rsidR="003B14F2" w:rsidRPr="00C26E5C">
          <w:rPr>
            <w:rStyle w:val="Hiperligao"/>
            <w:rFonts w:ascii="NewsGotT" w:hAnsi="NewsGotT"/>
          </w:rPr>
          <w:t>8.4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ertificaç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1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6</w:t>
        </w:r>
        <w:r w:rsidR="003B14F2">
          <w:rPr>
            <w:webHidden/>
          </w:rPr>
          <w:fldChar w:fldCharType="end"/>
        </w:r>
      </w:hyperlink>
    </w:p>
    <w:p w14:paraId="2A03B858" w14:textId="5746CBC6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2" w:history="1">
        <w:r w:rsidR="003B14F2" w:rsidRPr="00C26E5C">
          <w:rPr>
            <w:rStyle w:val="Hiperligao"/>
            <w:rFonts w:ascii="NewsGotT" w:hAnsi="NewsGotT"/>
            <w:noProof/>
          </w:rPr>
          <w:t>Capítulo 9 Conclusõe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2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6BC3DE82" w14:textId="0AE5B330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3" w:history="1">
        <w:r w:rsidR="003B14F2" w:rsidRPr="00C26E5C">
          <w:rPr>
            <w:rStyle w:val="Hiperligao"/>
            <w:rFonts w:ascii="NewsGotT" w:hAnsi="NewsGotT"/>
          </w:rPr>
          <w:t>9.1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Conclusã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3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543C198F" w14:textId="15CDC12A" w:rsidR="003B14F2" w:rsidRDefault="00BE440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4" w:history="1">
        <w:r w:rsidR="003B14F2" w:rsidRPr="00C26E5C">
          <w:rPr>
            <w:rStyle w:val="Hiperligao"/>
            <w:rFonts w:ascii="NewsGotT" w:hAnsi="NewsGotT"/>
          </w:rPr>
          <w:t>9.2</w:t>
        </w:r>
        <w:r w:rsidR="003B14F2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</w:rPr>
          <w:t>Sugestões de Trabalho Futuro</w:t>
        </w:r>
        <w:r w:rsidR="003B14F2">
          <w:rPr>
            <w:webHidden/>
          </w:rPr>
          <w:tab/>
        </w:r>
        <w:r w:rsidR="003B14F2">
          <w:rPr>
            <w:webHidden/>
          </w:rPr>
          <w:fldChar w:fldCharType="begin"/>
        </w:r>
        <w:r w:rsidR="003B14F2">
          <w:rPr>
            <w:webHidden/>
          </w:rPr>
          <w:instrText xml:space="preserve"> PAGEREF _Toc63685254 \h </w:instrText>
        </w:r>
        <w:r w:rsidR="003B14F2">
          <w:rPr>
            <w:webHidden/>
          </w:rPr>
        </w:r>
        <w:r w:rsidR="003B14F2">
          <w:rPr>
            <w:webHidden/>
          </w:rPr>
          <w:fldChar w:fldCharType="separate"/>
        </w:r>
        <w:r w:rsidR="00165BBE">
          <w:rPr>
            <w:webHidden/>
          </w:rPr>
          <w:t>48</w:t>
        </w:r>
        <w:r w:rsidR="003B14F2">
          <w:rPr>
            <w:webHidden/>
          </w:rPr>
          <w:fldChar w:fldCharType="end"/>
        </w:r>
      </w:hyperlink>
    </w:p>
    <w:p w14:paraId="20AD785D" w14:textId="4B02E7FB" w:rsidR="003B14F2" w:rsidRDefault="00BE440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5" w:history="1">
        <w:r w:rsidR="003B14F2" w:rsidRPr="00C26E5C">
          <w:rPr>
            <w:rStyle w:val="Hiperligao"/>
            <w:rFonts w:ascii="NewsGotT" w:hAnsi="NewsGotT"/>
            <w:noProof/>
          </w:rPr>
          <w:t>9.2.1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5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39EF5377" w14:textId="5E664043" w:rsidR="003B14F2" w:rsidRDefault="00BE440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6" w:history="1">
        <w:r w:rsidR="003B14F2" w:rsidRPr="00C26E5C">
          <w:rPr>
            <w:rStyle w:val="Hiperligao"/>
            <w:rFonts w:ascii="NewsGotT" w:hAnsi="NewsGotT"/>
            <w:noProof/>
          </w:rPr>
          <w:t>9.2.2</w:t>
        </w:r>
        <w:r w:rsidR="003B14F2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B14F2" w:rsidRPr="00C26E5C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6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 w:rsidR="003B14F2">
          <w:rPr>
            <w:noProof/>
            <w:webHidden/>
          </w:rPr>
          <w:fldChar w:fldCharType="end"/>
        </w:r>
      </w:hyperlink>
    </w:p>
    <w:p w14:paraId="2D61C13E" w14:textId="35F2714B" w:rsidR="003B14F2" w:rsidRDefault="00BE44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7" w:history="1">
        <w:r w:rsidR="003B14F2" w:rsidRPr="00C26E5C">
          <w:rPr>
            <w:rStyle w:val="Hiperligao"/>
            <w:rFonts w:ascii="NewsGotT" w:hAnsi="NewsGotT"/>
            <w:noProof/>
            <w:lang w:val="en-GB"/>
          </w:rPr>
          <w:t>Referênci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57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9</w:t>
        </w:r>
        <w:r w:rsidR="003B14F2">
          <w:rPr>
            <w:noProof/>
            <w:webHidden/>
          </w:rPr>
          <w:fldChar w:fldCharType="end"/>
        </w:r>
      </w:hyperlink>
    </w:p>
    <w:p w14:paraId="1EC91DE4" w14:textId="1A3F262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685219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324B5A01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20AB8F1A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6780A93B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6079F11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A45D0B">
          <w:rPr>
            <w:noProof/>
            <w:webHidden/>
          </w:rPr>
          <w:fldChar w:fldCharType="end"/>
        </w:r>
      </w:hyperlink>
    </w:p>
    <w:p w14:paraId="24A3A84C" w14:textId="2EF2E327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357C423A" w14:textId="424A0681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7B058402" w14:textId="66BB13C5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1DA631DF" w14:textId="3B521E1A" w:rsidR="00A45D0B" w:rsidRDefault="00BE440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6852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685221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503BA6">
              <w:rPr>
                <w:rFonts w:ascii="NewsGotT" w:hAnsi="NewsGotT"/>
                <w:i/>
                <w:color w:val="000000"/>
              </w:rPr>
              <w:t>Eletrostatic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685222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685223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 xml:space="preserve">A maioria das ideias nesta área tem como foco principal a saúde pública da população em geral, tais como, robôs de desinfeção, por exemplo [ref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r w:rsidRPr="00A6066A">
        <w:rPr>
          <w:i/>
          <w:iCs/>
        </w:rPr>
        <w:t>little peanut</w:t>
      </w:r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685224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r w:rsidRPr="0010476B">
        <w:rPr>
          <w:i/>
          <w:iCs/>
        </w:rPr>
        <w:t>Analog Waiter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685225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r w:rsidRPr="00A6066A">
        <w:rPr>
          <w:rFonts w:ascii="NewsGotT" w:hAnsi="NewsGotT"/>
          <w:i/>
          <w:iCs/>
        </w:rPr>
        <w:t>off-the-shelf</w:t>
      </w:r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685226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685227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14319F53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AA01E98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r>
        <w:t xml:space="preserve"> - </w:t>
      </w:r>
      <w:r w:rsidRPr="006140DA">
        <w:t>Array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36B20DE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0DC9A42F" w14:textId="00C48741" w:rsidR="006A6AAA" w:rsidRPr="00165BBE" w:rsidRDefault="006A6AAA" w:rsidP="006A6AAA">
      <w:pPr>
        <w:pStyle w:val="Ttulo2"/>
        <w:rPr>
          <w:rFonts w:ascii="NewsGotT" w:hAnsi="NewsGotT"/>
        </w:rPr>
      </w:pPr>
      <w:bookmarkStart w:id="21" w:name="_Toc63685228"/>
      <w:r>
        <w:rPr>
          <w:rFonts w:ascii="NewsGotT" w:hAnsi="NewsGotT"/>
        </w:rPr>
        <w:t>Circuito de Condicionamento de Sinal</w:t>
      </w:r>
      <w:bookmarkEnd w:id="21"/>
    </w:p>
    <w:p w14:paraId="3BEBF282" w14:textId="7036037E" w:rsidR="00165BBE" w:rsidRPr="00314D52" w:rsidRDefault="00165BBE" w:rsidP="00165BBE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r w:rsidRPr="00E736CA">
        <w:rPr>
          <w:i/>
          <w:iCs/>
        </w:rPr>
        <w:t>bounce</w:t>
      </w:r>
      <w:r>
        <w:t xml:space="preserve">) quando o contacto se fecha. </w:t>
      </w:r>
      <w:r w:rsidR="0081780F">
        <w:t xml:space="preserve">Assim, na máquina de estados (subcapítulo </w:t>
      </w:r>
      <w:r w:rsidR="0081780F">
        <w:fldChar w:fldCharType="begin"/>
      </w:r>
      <w:r w:rsidR="0081780F">
        <w:instrText xml:space="preserve"> REF _Ref63677794 \r \h </w:instrText>
      </w:r>
      <w:r w:rsidR="0081780F">
        <w:fldChar w:fldCharType="separate"/>
      </w:r>
      <w:r w:rsidR="0081780F">
        <w:t>2.4</w:t>
      </w:r>
      <w:r w:rsidR="0081780F">
        <w:fldChar w:fldCharType="end"/>
      </w:r>
      <w:r w:rsidR="0081780F">
        <w:t xml:space="preserve">), para </w:t>
      </w:r>
      <w:r>
        <w:t xml:space="preserve"> garantir que a mudança de nível lógico se </w:t>
      </w:r>
      <w:r w:rsidR="0081780F">
        <w:t>faça</w:t>
      </w:r>
      <w:r>
        <w:t xml:space="preserve"> sem oscilações, torna-se necessário implementar um circuito de </w:t>
      </w:r>
      <w:r w:rsidRPr="00E736CA">
        <w:rPr>
          <w:i/>
          <w:iCs/>
        </w:rPr>
        <w:t>debounce</w:t>
      </w:r>
      <w:r>
        <w:t xml:space="preserve"> como, por exemplo, o apresentado na </w:t>
      </w:r>
      <w:r w:rsidRPr="00485AA2">
        <w:fldChar w:fldCharType="begin"/>
      </w:r>
      <w:r w:rsidRPr="00485AA2">
        <w:instrText xml:space="preserve"> REF _Ref63096407 \h  \* MERGEFORMAT </w:instrText>
      </w:r>
      <w:r w:rsidRPr="00485AA2">
        <w:fldChar w:fldCharType="separate"/>
      </w:r>
      <w:r w:rsidRPr="00165BBE">
        <w:t>Figura 2.4</w:t>
      </w:r>
      <w:r w:rsidRPr="00485AA2">
        <w:fldChar w:fldCharType="end"/>
      </w:r>
      <w:r w:rsidRPr="00485AA2">
        <w:rPr>
          <w:rStyle w:val="PhDLegendaFigurasCarter"/>
        </w:rPr>
        <w:t>.</w:t>
      </w:r>
    </w:p>
    <w:p w14:paraId="65C32E21" w14:textId="77777777" w:rsidR="00165BBE" w:rsidRDefault="00165BBE" w:rsidP="00165BBE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9E6F11C" wp14:editId="6BBC812E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9E14" w14:textId="50EA9508" w:rsidR="00165BBE" w:rsidRPr="009803DB" w:rsidRDefault="00165BBE" w:rsidP="00165BBE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2" w:name="_Ref63096407"/>
      <w:bookmarkStart w:id="23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2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r w:rsidRPr="009803DB">
        <w:rPr>
          <w:rFonts w:ascii="NewsGotT" w:hAnsi="NewsGotT"/>
          <w:color w:val="auto"/>
          <w:sz w:val="20"/>
          <w:szCs w:val="20"/>
        </w:rPr>
        <w:t>debounce</w:t>
      </w:r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23"/>
    </w:p>
    <w:p w14:paraId="6A3622EE" w14:textId="77777777" w:rsidR="00165BBE" w:rsidRDefault="00165BBE" w:rsidP="00165BBE">
      <w:pPr>
        <w:pStyle w:val="PhDCorpo"/>
        <w:spacing w:before="240"/>
        <w:ind w:firstLine="567"/>
      </w:pPr>
      <w:r w:rsidRPr="00430145">
        <w:t xml:space="preserve"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Trigger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4" w:name="_Toc471578952"/>
      <w:bookmarkStart w:id="25" w:name="_Toc63685229"/>
      <w:bookmarkStart w:id="26" w:name="_Toc471578953"/>
      <w:bookmarkEnd w:id="24"/>
      <w:r>
        <w:rPr>
          <w:rFonts w:ascii="NewsGotT" w:hAnsi="NewsGotT"/>
        </w:rPr>
        <w:t>Circuito de Controlo da Velocidade dos Motores</w:t>
      </w:r>
      <w:bookmarkEnd w:id="25"/>
    </w:p>
    <w:bookmarkEnd w:id="26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7" w:name="_Ref63677794"/>
      <w:bookmarkStart w:id="28" w:name="_Ref63677801"/>
      <w:bookmarkStart w:id="29" w:name="_Ref63677809"/>
      <w:bookmarkStart w:id="30" w:name="_Toc63685230"/>
      <w:r>
        <w:rPr>
          <w:rFonts w:ascii="NewsGotT" w:hAnsi="NewsGotT"/>
        </w:rPr>
        <w:t>Máquina de Estados</w:t>
      </w:r>
      <w:bookmarkEnd w:id="27"/>
      <w:bookmarkEnd w:id="28"/>
      <w:bookmarkEnd w:id="29"/>
      <w:bookmarkEnd w:id="30"/>
    </w:p>
    <w:p w14:paraId="0E1EE80A" w14:textId="5D346D86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5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6512EF40" w:rsidR="004913A4" w:rsidRDefault="008D1CC2" w:rsidP="008D1CC2">
      <w:pPr>
        <w:pStyle w:val="PhDLegendaFiguras"/>
      </w:pPr>
      <w:bookmarkStart w:id="31" w:name="_Ref636695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31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0CA2FA0B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="00165BBE">
        <w:rPr>
          <w:b/>
          <w:bCs/>
          <w:szCs w:val="24"/>
          <w:highlight w:val="yellow"/>
        </w:rPr>
        <w:t>Erro! A origem da referência não foi encontrada.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r w:rsidRPr="007B6C09">
        <w:rPr>
          <w:i/>
          <w:iCs/>
        </w:rPr>
        <w:t>array</w:t>
      </w:r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Left</w:t>
      </w:r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Left</w:t>
      </w:r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0BB88FCB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669836"/>
      <w:bookmarkStart w:id="33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002802">
        <w:rPr>
          <w:rFonts w:ascii="NewsGotT" w:hAnsi="NewsGotT"/>
          <w:i w:val="0"/>
          <w:iCs w:val="0"/>
          <w:color w:val="000000"/>
          <w:sz w:val="20"/>
        </w:rPr>
        <w:t>.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6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3"/>
    </w:p>
    <w:p w14:paraId="6B6040C9" w14:textId="2CA679E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</w:r>
      <w:r w:rsidR="00266713" w:rsidRPr="00266713">
        <w:rPr>
          <w:highlight w:val="yellow"/>
        </w:rPr>
        <w:fldChar w:fldCharType="separate"/>
      </w:r>
      <w:r w:rsidR="00165BBE" w:rsidRPr="00165BBE">
        <w:t>Figura 2.6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r w:rsidRPr="000D4F14">
        <w:rPr>
          <w:i/>
          <w:iCs/>
        </w:rPr>
        <w:t>array</w:t>
      </w:r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r w:rsidRPr="000D4F14">
        <w:rPr>
          <w:i/>
          <w:iCs/>
        </w:rPr>
        <w:t>array</w:t>
      </w:r>
      <w:r>
        <w:t xml:space="preserve"> de sensores estiver sobre a linha horizontal. Quando o </w:t>
      </w:r>
      <w:r w:rsidRPr="000D4F14">
        <w:rPr>
          <w:i/>
          <w:iCs/>
        </w:rPr>
        <w:t>array</w:t>
      </w:r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3A1FD893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165BBE" w:rsidRPr="00165BBE">
        <w:t>Tabela 2.1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5552F5FF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4" w:name="_Ref63096255"/>
      <w:bookmarkStart w:id="35" w:name="_Ref63096249"/>
      <w:bookmarkStart w:id="36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4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5"/>
      <w:bookmarkEnd w:id="36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60EAFFE0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165BBE" w:rsidRPr="00165BBE">
        <w:t>Tabel</w:t>
      </w:r>
      <w:r w:rsidR="00165BBE" w:rsidRPr="00C95109">
        <w:t>a 2.1</w:t>
      </w:r>
      <w:r>
        <w:fldChar w:fldCharType="end"/>
      </w:r>
    </w:p>
    <w:p w14:paraId="3E28FF31" w14:textId="00995425" w:rsidR="004913A4" w:rsidRDefault="004913A4" w:rsidP="001870C7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1FE8AA44" w:rsidR="00266713" w:rsidRDefault="00266713" w:rsidP="001870C7">
      <w:pPr>
        <w:pStyle w:val="PhDLegendaTabela"/>
        <w:spacing w:line="360" w:lineRule="auto"/>
      </w:pPr>
      <w:bookmarkStart w:id="37" w:name="_Ref63670088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2</w:t>
        </w:r>
      </w:fldSimple>
      <w:bookmarkEnd w:id="37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5FE66E3F" w:rsidR="004B7F1E" w:rsidRDefault="004913A4" w:rsidP="001870C7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19F846BC" w:rsidR="00266713" w:rsidRDefault="00266713" w:rsidP="00920AD5">
      <w:pPr>
        <w:pStyle w:val="PhDLegendaFiguras"/>
      </w:pPr>
      <w:bookmarkStart w:id="38" w:name="_Ref63670096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3</w:t>
        </w:r>
      </w:fldSimple>
      <w:bookmarkEnd w:id="38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35D11733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Ja e Ka, relativo a B0; Jb e Kb, relativo a B1). Para este efeito, determinou-se a lógica do próximo estado, em função das quatro entradas da máquina de estados, simplificada através de mapas de Karnaugh. Resolveram-se quatro mapas de Karnaugh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7</w:t>
      </w:r>
      <w:r w:rsidR="00266713" w:rsidRPr="00266713">
        <w:fldChar w:fldCharType="end"/>
      </w:r>
      <w:r w:rsidR="004B7F1E">
        <w:t>.</w:t>
      </w:r>
    </w:p>
    <w:p w14:paraId="1229363C" w14:textId="25AF647A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3FEA9551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9" w:name="_Ref63096199"/>
      <w:bookmarkStart w:id="40" w:name="_Ref63096194"/>
      <w:bookmarkStart w:id="41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9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0"/>
      <w:bookmarkEnd w:id="41"/>
    </w:p>
    <w:p w14:paraId="206446C4" w14:textId="526A6C9C" w:rsidR="004913A4" w:rsidRDefault="004913A4" w:rsidP="00266713">
      <w:pPr>
        <w:pStyle w:val="PhDCorpo"/>
        <w:spacing w:before="240"/>
        <w:ind w:firstLine="567"/>
      </w:pPr>
      <w:r w:rsidRPr="009B4B80">
        <w:t>Adicionaram-se as colunas das saídas (FWR, FWL, BWR e BWL), as quais foram preenchidas de acordo com o estado atual. Para cada uma destas determinou-se a lógica de saída, que também foi simplificada através de mapas de Karnaugh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8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1870C7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6C82B7A0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2" w:name="_Ref63096311"/>
      <w:bookmarkStart w:id="43" w:name="_Ref63096306"/>
      <w:bookmarkStart w:id="44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3"/>
      <w:bookmarkEnd w:id="44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6688E2C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r w:rsidRPr="005A6D94">
        <w:rPr>
          <w:i/>
          <w:iCs/>
        </w:rPr>
        <w:t>MultiSim</w:t>
      </w:r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 \* MERGEFORMAT </w:instrText>
      </w:r>
      <w:r w:rsidR="00266713" w:rsidRPr="00266713">
        <w:fldChar w:fldCharType="separate"/>
      </w:r>
      <w:r w:rsidR="00165BBE" w:rsidRPr="00165BBE">
        <w:t>Figura 2.9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1CF1D7EA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670366"/>
      <w:bookmarkStart w:id="46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6"/>
    </w:p>
    <w:p w14:paraId="29D903BE" w14:textId="2519ACEC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266713">
        <w:fldChar w:fldCharType="separate"/>
      </w:r>
      <w:r w:rsidR="00165BBE" w:rsidRPr="00510A43">
        <w:rPr>
          <w:i/>
          <w:iCs/>
          <w:sz w:val="20"/>
          <w:szCs w:val="20"/>
        </w:rPr>
        <w:t>Figura</w:t>
      </w:r>
      <w:r w:rsidR="00165BBE">
        <w:rPr>
          <w:i/>
          <w:iCs/>
          <w:sz w:val="20"/>
          <w:szCs w:val="20"/>
        </w:rPr>
        <w:t xml:space="preserve">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9</w:t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r w:rsidRPr="005A6D94">
        <w:rPr>
          <w:i/>
          <w:iCs/>
        </w:rPr>
        <w:t>clock</w:t>
      </w:r>
      <w:r w:rsidRPr="005A6D94">
        <w:t xml:space="preserve"> como entrada. O </w:t>
      </w:r>
      <w:r w:rsidRPr="005A6D94">
        <w:rPr>
          <w:i/>
          <w:iCs/>
        </w:rPr>
        <w:t>clock</w:t>
      </w:r>
      <w:r w:rsidRPr="005A6D94">
        <w:t xml:space="preserve"> é um sinal em forma de onda quadrada com um </w:t>
      </w:r>
      <w:r w:rsidRPr="00E736CA">
        <w:rPr>
          <w:i/>
          <w:iCs/>
        </w:rPr>
        <w:t>duty</w:t>
      </w:r>
      <w:r>
        <w:t xml:space="preserve"> </w:t>
      </w:r>
      <w:r w:rsidRPr="005A6D94">
        <w:rPr>
          <w:i/>
          <w:iCs/>
        </w:rPr>
        <w:t>cycle</w:t>
      </w:r>
      <w:r w:rsidRPr="005A6D94">
        <w:t xml:space="preserve"> de, idealmente, 50 %. Dá-se uma transição entre estados sempre que, a cada pulso de </w:t>
      </w:r>
      <w:r w:rsidRPr="005A6D94">
        <w:rPr>
          <w:i/>
          <w:iCs/>
        </w:rPr>
        <w:t>clock</w:t>
      </w:r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81780F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69FD8B15" w:rsidR="004913A4" w:rsidRPr="006017A3" w:rsidRDefault="004913A4" w:rsidP="0081780F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Ref63096355"/>
      <w:bookmarkStart w:id="48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7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8"/>
    </w:p>
    <w:p w14:paraId="08AFC9F8" w14:textId="2E59F913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>Para este efeito, implementou-se um oscilador usando o integrado NE555 numa montagem como multivibrador astável</w:t>
      </w:r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11</w:t>
      </w:r>
      <w:r w:rsidR="00266713" w:rsidRPr="00266713">
        <w:fldChar w:fldCharType="end"/>
      </w:r>
      <w:r w:rsidRPr="00266713">
        <w:t>.</w:t>
      </w:r>
      <w:r>
        <w:t xml:space="preserve"> O condensador C1 carrega até 2*Vcc/3 através das resistências RA e RB (saída = 1). Quando C1 atinge este valor, irá descarregar por RB (saída=0), até uma tensão de Vcc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81780F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537FB28F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9" w:name="_Ref63670489"/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81780F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r w:rsidRPr="00E736CA">
        <w:rPr>
          <w:i/>
          <w:iCs/>
        </w:rPr>
        <w:t>duty cycle</w:t>
      </w:r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BE440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BE440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BE440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BE440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BE440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BE4402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30F5999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12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52E3D300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51" w:name="_Ref63670822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2</w:t>
        </w:r>
      </w:fldSimple>
      <w:bookmarkEnd w:id="51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r w:rsidRPr="00E736CA">
        <w:rPr>
          <w:i/>
          <w:iCs/>
        </w:rPr>
        <w:t>ground</w:t>
      </w:r>
      <w:r>
        <w:t xml:space="preserve">, ocorrerá um </w:t>
      </w:r>
      <w:r w:rsidRPr="00E736CA">
        <w:rPr>
          <w:i/>
          <w:iCs/>
        </w:rPr>
        <w:t>reset</w:t>
      </w:r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41C0D604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r w:rsidRPr="00E736CA">
        <w:rPr>
          <w:i/>
          <w:iCs/>
        </w:rPr>
        <w:t>reset</w:t>
      </w:r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</w:r>
      <w:r w:rsidR="00193239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1CABB86B" w:rsidR="00193239" w:rsidRDefault="00193239" w:rsidP="00193239">
      <w:pPr>
        <w:pStyle w:val="PhDLegendaFiguras"/>
      </w:pPr>
      <w:bookmarkStart w:id="52" w:name="_Ref6367106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3</w:t>
        </w:r>
      </w:fldSimple>
      <w:bookmarkEnd w:id="52"/>
      <w:r>
        <w:t xml:space="preserve"> - </w:t>
      </w:r>
      <w:r w:rsidRPr="00C92A5C">
        <w:t>Circuito RC de reset e a sua resposta no tempo</w:t>
      </w:r>
    </w:p>
    <w:p w14:paraId="0AAF65F6" w14:textId="73B2D184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r w:rsidRPr="00E736CA">
        <w:rPr>
          <w:i/>
          <w:iCs/>
        </w:rPr>
        <w:t>reset</w:t>
      </w:r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r w:rsidRPr="00E736CA">
        <w:rPr>
          <w:i/>
          <w:iCs/>
        </w:rPr>
        <w:t>reset</w:t>
      </w:r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</w:r>
      <w:r w:rsidR="00485AA2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r w:rsidRPr="00E736CA">
        <w:rPr>
          <w:i/>
          <w:iCs/>
        </w:rPr>
        <w:t>reset</w:t>
      </w:r>
      <w:r>
        <w:t xml:space="preserve"> estará a nível lógico alto durante o resto do tempo de funcionamento, não provocando um </w:t>
      </w:r>
      <w:r w:rsidRPr="00E736CA">
        <w:rPr>
          <w:i/>
          <w:iCs/>
        </w:rPr>
        <w:t>reset</w:t>
      </w:r>
      <w:r>
        <w:t xml:space="preserve"> indesejado. 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685231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685232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685233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685234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685235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685236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r w:rsidRPr="000C27DD">
        <w:rPr>
          <w:i/>
          <w:iCs/>
        </w:rPr>
        <w:t>MultiSim</w:t>
      </w:r>
      <w:r w:rsidRPr="00430145">
        <w:t xml:space="preserve">. Os resultados obtidos apresentam-se nas figuras abaixo. </w:t>
      </w:r>
    </w:p>
    <w:p w14:paraId="02886CDC" w14:textId="2939D3DB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6CE0B35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63"/>
      <w:r>
        <w:t xml:space="preserve"> - </w:t>
      </w:r>
      <w:r w:rsidRPr="00CB3BE2">
        <w:t>Estado 0 (Parado)</w:t>
      </w:r>
    </w:p>
    <w:p w14:paraId="6ABDA04F" w14:textId="6F1DEB13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2565CDF7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72C57FB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5276165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70EB75C6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043DB94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66"/>
      <w:r>
        <w:t xml:space="preserve"> </w:t>
      </w:r>
      <w:r w:rsidRPr="00AB7C3A">
        <w:t>- Estado 3 (Dá a volta) - S1 e S8 a nível lógico baixo</w:t>
      </w:r>
    </w:p>
    <w:p w14:paraId="59F6CAC3" w14:textId="44919F8D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5E405953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685237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685238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685239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bookmarkStart w:id="73" w:name="_Toc63685240"/>
      <w:r>
        <w:t>D</w:t>
      </w:r>
      <w:r w:rsidR="00943E5F">
        <w:t>c</w:t>
      </w:r>
      <w:bookmarkEnd w:id="73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bookmarkStart w:id="74" w:name="_Toc63685241"/>
      <w:r>
        <w:t>Dcs</w:t>
      </w:r>
      <w:bookmarkEnd w:id="74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4A81A0DC" w14:textId="6552A290" w:rsidR="00C07F4A" w:rsidRDefault="00E37916" w:rsidP="00C07F4A">
      <w:pPr>
        <w:pStyle w:val="PhDCabealho2"/>
      </w:pPr>
      <w:bookmarkStart w:id="75" w:name="_Toc63685242"/>
      <w:r>
        <w:t>Máquina de estados</w:t>
      </w:r>
      <w:bookmarkEnd w:id="75"/>
    </w:p>
    <w:p w14:paraId="39ED80A9" w14:textId="1FDE7BE7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</w:r>
      <w:r w:rsidR="00F07952"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</w:t>
      </w:r>
      <w:r w:rsidR="00B35B24">
        <w:t xml:space="preserve"> (S1, S5 e S8)</w:t>
      </w:r>
      <w:r w:rsidR="00F07952">
        <w:t xml:space="preserve"> e o conector J8 para o botão</w:t>
      </w:r>
      <w:r w:rsidR="00B35B24">
        <w:t xml:space="preserve"> (B_IN)</w:t>
      </w:r>
      <w:r w:rsidR="00F07952">
        <w:t xml:space="preserve">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6787ACEE" w:rsidR="00886CA6" w:rsidRDefault="00886CA6" w:rsidP="00886CA6">
      <w:pPr>
        <w:pStyle w:val="PhDLegendaFiguras"/>
      </w:pPr>
      <w:bookmarkStart w:id="76" w:name="_Ref6367656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76"/>
      <w:r>
        <w:t xml:space="preserve"> – Conectores: (a) – Conectores de alimentação; (b) – Conectores de entrada; (c) – Conectores de saída</w:t>
      </w:r>
    </w:p>
    <w:p w14:paraId="4C289EFE" w14:textId="03588955" w:rsidR="000F5A80" w:rsidRPr="000F5A80" w:rsidRDefault="000F5A80" w:rsidP="00B35B24">
      <w:pPr>
        <w:pStyle w:val="PhDCorpo"/>
        <w:spacing w:after="0"/>
        <w:ind w:firstLine="567"/>
      </w:pPr>
      <w:r w:rsidRPr="003B14F2">
        <w:t xml:space="preserve">Tal como foi visto no </w:t>
      </w:r>
      <w:r w:rsidR="0081780F">
        <w:t xml:space="preserve">subcapítulo </w:t>
      </w:r>
      <w:r w:rsidRPr="003B14F2">
        <w:fldChar w:fldCharType="begin"/>
      </w:r>
      <w:r w:rsidRPr="003B14F2">
        <w:instrText xml:space="preserve"> REF _Ref63677809 \r \h  \* MERGEFORMAT </w:instrText>
      </w:r>
      <w:r w:rsidRPr="003B14F2">
        <w:fldChar w:fldCharType="separate"/>
      </w:r>
      <w:r w:rsidR="00165BBE">
        <w:t>2.4</w:t>
      </w:r>
      <w:r w:rsidRPr="003B14F2">
        <w:fldChar w:fldCharType="end"/>
      </w:r>
      <w:r w:rsidRPr="003B14F2">
        <w:t xml:space="preserve">, o botão precisa de um circuito de </w:t>
      </w:r>
      <w:r w:rsidRPr="00B35B24">
        <w:rPr>
          <w:i/>
          <w:iCs/>
        </w:rPr>
        <w:t>debounce</w:t>
      </w:r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2</w:t>
      </w:r>
      <w:r w:rsidRPr="003B14F2">
        <w:fldChar w:fldCharType="end"/>
      </w:r>
      <w:r w:rsidRPr="003B14F2">
        <w:t xml:space="preserve">. Além disso, acrescentou-se outro botão </w:t>
      </w:r>
      <w:r w:rsidR="00B35B24" w:rsidRPr="003B14F2">
        <w:t>(B2)</w:t>
      </w:r>
      <w:r w:rsidR="00B35B24">
        <w:t xml:space="preserve"> </w:t>
      </w:r>
      <w:r w:rsidR="00C96485" w:rsidRPr="003B14F2">
        <w:t>que auxilia na tarefa de testes ao circuito.</w:t>
      </w:r>
      <w:r w:rsidR="00F84F4B">
        <w:t xml:space="preserve"> O sinal de saída deste circuito, o sinal B, é o sinal condicionado </w:t>
      </w:r>
      <w:r w:rsidR="00002802">
        <w:t>do botão, que será usado no circuito 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4053FDD0" w:rsidR="000F5A80" w:rsidRDefault="000F5A80" w:rsidP="000F5A80">
      <w:pPr>
        <w:pStyle w:val="PhDLegendaFiguras"/>
      </w:pPr>
      <w:bookmarkStart w:id="77" w:name="_Ref63677901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77"/>
      <w:r>
        <w:t xml:space="preserve"> - Circuito de </w:t>
      </w:r>
      <w:r w:rsidRPr="00B35B24">
        <w:rPr>
          <w:i/>
          <w:iCs/>
        </w:rPr>
        <w:t>debounce</w:t>
      </w:r>
    </w:p>
    <w:p w14:paraId="3AC2B45A" w14:textId="5D20C227" w:rsidR="00C96485" w:rsidRPr="00002802" w:rsidRDefault="00B35B24" w:rsidP="00C9648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, f</w:t>
      </w:r>
      <w:r w:rsidR="003B14F2">
        <w:t>oi acrescentado</w:t>
      </w:r>
      <w:r>
        <w:t xml:space="preserve"> ao circuito de </w:t>
      </w:r>
      <w:r w:rsidRPr="003B14F2">
        <w:rPr>
          <w:i/>
          <w:iCs/>
        </w:rPr>
        <w:t>reset</w:t>
      </w:r>
      <w:r>
        <w:t xml:space="preserve"> (</w:t>
      </w:r>
      <w:r w:rsidR="0081780F">
        <w:t xml:space="preserve">subcapítulo </w:t>
      </w:r>
      <w:r w:rsidRPr="00B35B24">
        <w:fldChar w:fldCharType="begin"/>
      </w:r>
      <w:r w:rsidRPr="00B35B24">
        <w:instrText xml:space="preserve"> REF _Ref63677809 \r \h  \* MERGEFORMAT </w:instrText>
      </w:r>
      <w:r w:rsidRPr="00B35B24">
        <w:fldChar w:fldCharType="separate"/>
      </w:r>
      <w:r w:rsidR="00165BBE">
        <w:t>2.4</w:t>
      </w:r>
      <w:r w:rsidRPr="00B35B24">
        <w:fldChar w:fldCharType="end"/>
      </w:r>
      <w:r>
        <w:t xml:space="preserve">) </w:t>
      </w:r>
      <w:r w:rsidR="003B14F2">
        <w:t xml:space="preserve">um botão de pressão </w:t>
      </w:r>
      <w:r>
        <w:t xml:space="preserve">(B1) </w:t>
      </w:r>
      <w:r w:rsidR="003B14F2">
        <w:t xml:space="preserve">que permite, sempre que necessário </w:t>
      </w:r>
      <w:r>
        <w:t xml:space="preserve">em testes, </w:t>
      </w:r>
      <w:r w:rsidR="003B14F2">
        <w:t xml:space="preserve">fazer </w:t>
      </w:r>
      <w:r w:rsidR="003B14F2">
        <w:rPr>
          <w:i/>
          <w:iCs/>
        </w:rPr>
        <w:t>reset</w:t>
      </w:r>
      <w:r w:rsidR="003B14F2">
        <w:t xml:space="preserve"> </w:t>
      </w:r>
      <w:r>
        <w:t>à máquina de estados. O conector J9 possibilita o uso de um outro botão.</w:t>
      </w:r>
      <w:r w:rsidR="00002802">
        <w:t xml:space="preserve"> O sinal de saída deste circuito é o sinal RESET que será usado nos </w:t>
      </w:r>
      <w:r w:rsidR="00002802">
        <w:rPr>
          <w:i/>
          <w:iCs/>
        </w:rPr>
        <w:t xml:space="preserve">flip-flops </w:t>
      </w:r>
      <w:r w:rsidR="00002802">
        <w:t>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26B377E0" w:rsidR="00C96485" w:rsidRDefault="00C96485" w:rsidP="00C96485">
      <w:pPr>
        <w:pStyle w:val="PhDLegendaFiguras"/>
      </w:pPr>
      <w:bookmarkStart w:id="78" w:name="_Ref63686188"/>
      <w:bookmarkStart w:id="79" w:name="_Ref63686183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78"/>
      <w:r>
        <w:t xml:space="preserve"> - Circuito de </w:t>
      </w:r>
      <w:r w:rsidRPr="00B35B24">
        <w:rPr>
          <w:i/>
          <w:iCs/>
        </w:rPr>
        <w:t>reset</w:t>
      </w:r>
      <w:bookmarkEnd w:id="79"/>
    </w:p>
    <w:p w14:paraId="382B0B89" w14:textId="39078F1F" w:rsidR="00C96485" w:rsidRPr="00F84F4B" w:rsidRDefault="00F84F4B" w:rsidP="00C07F4A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 xml:space="preserve"> representa o esquemático que implementa o circuito oscilador (</w:t>
      </w:r>
      <w:r w:rsidRPr="00F84F4B">
        <w:rPr>
          <w:i/>
          <w:iCs/>
        </w:rPr>
        <w:t>clock</w:t>
      </w:r>
      <w:r>
        <w:t>) necessário para sincronizar as transições de estado da máquina de estados.</w:t>
      </w:r>
      <w:r w:rsidR="00002802">
        <w:t xml:space="preserve"> O sinal de saída deste circuito é o sinal CLK.</w:t>
      </w:r>
    </w:p>
    <w:p w14:paraId="2B155AA4" w14:textId="0EDC309D" w:rsidR="00C07F4A" w:rsidRDefault="00C07F4A" w:rsidP="00002802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FB12622" wp14:editId="0A10B88D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ADE18" w14:textId="328F6234" w:rsidR="00C96485" w:rsidRDefault="00C07F4A" w:rsidP="00C07F4A">
      <w:pPr>
        <w:pStyle w:val="PhDLegendaFiguras"/>
      </w:pPr>
      <w:bookmarkStart w:id="80" w:name="_Ref6368711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80"/>
      <w:r>
        <w:t xml:space="preserve"> – Circuito de </w:t>
      </w:r>
      <w:r w:rsidRPr="00C07F4A">
        <w:rPr>
          <w:i/>
          <w:iCs/>
        </w:rPr>
        <w:t>clock</w:t>
      </w:r>
    </w:p>
    <w:p w14:paraId="5D04B23F" w14:textId="00172B82" w:rsidR="00C96485" w:rsidRPr="00F84F4B" w:rsidRDefault="00F84F4B" w:rsidP="00F84F4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 xml:space="preserve"> é mostrado o esquemático relativo ao circuito que implementa a máquina de estados. </w:t>
      </w:r>
    </w:p>
    <w:p w14:paraId="40F87B5E" w14:textId="77777777" w:rsidR="00F84F4B" w:rsidRDefault="00C96485" w:rsidP="00002802">
      <w:pPr>
        <w:pStyle w:val="PhDCorpo"/>
        <w:keepNext/>
        <w:spacing w:after="0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70BD0" w14:textId="6C786C6D" w:rsidR="00E37916" w:rsidRDefault="00F84F4B" w:rsidP="00F84F4B">
      <w:pPr>
        <w:pStyle w:val="PhDLegendaFiguras"/>
      </w:pPr>
      <w:bookmarkStart w:id="81" w:name="_Ref63687387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81"/>
      <w:r>
        <w:t xml:space="preserve"> - Circuito da máquina de estados</w:t>
      </w:r>
    </w:p>
    <w:p w14:paraId="2C92AE0E" w14:textId="77777777" w:rsidR="00165BBE" w:rsidRDefault="00165BBE" w:rsidP="00F84F4B">
      <w:pPr>
        <w:pStyle w:val="PhDLegendaFiguras"/>
      </w:pPr>
    </w:p>
    <w:p w14:paraId="56D259EF" w14:textId="77777777" w:rsidR="00002802" w:rsidRDefault="00002802" w:rsidP="0000280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B9FF8F7" wp14:editId="605306E3">
            <wp:extent cx="5638800" cy="4264379"/>
            <wp:effectExtent l="0" t="0" r="0" b="317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15" cy="42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0041CC11" w:rsidR="00E37916" w:rsidRDefault="00002802" w:rsidP="00002802">
      <w:pPr>
        <w:pStyle w:val="PhDLegendaFiguras"/>
      </w:pPr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>
        <w:t>.</w:t>
      </w:r>
      <w:fldSimple w:instr=" SEQ Figura \* ARABIC \s 1 ">
        <w:r w:rsidR="00165BBE">
          <w:rPr>
            <w:noProof/>
          </w:rPr>
          <w:t>6</w:t>
        </w:r>
      </w:fldSimple>
      <w:r>
        <w:t xml:space="preserve"> - Layout </w:t>
      </w:r>
      <w:r w:rsidR="00165BBE">
        <w:t xml:space="preserve">da </w:t>
      </w:r>
      <w:r>
        <w:t>PCB</w:t>
      </w:r>
      <w:r w:rsidR="00165BBE">
        <w:t xml:space="preserve"> da máquina de estados</w:t>
      </w:r>
    </w:p>
    <w:p w14:paraId="58B25DC0" w14:textId="77777777" w:rsidR="00E37916" w:rsidRDefault="00E37916" w:rsidP="00165BBE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4F298E36" wp14:editId="39C0DA02">
            <wp:extent cx="5637600" cy="4060984"/>
            <wp:effectExtent l="0" t="0" r="127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637600" cy="40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342DC" w14:textId="05BE6D2E" w:rsidR="00A93DB9" w:rsidRPr="00B66544" w:rsidRDefault="00E37916" w:rsidP="00165BBE">
      <w:pPr>
        <w:pStyle w:val="Legenda"/>
        <w:jc w:val="center"/>
        <w:rPr>
          <w:rFonts w:ascii="NewsGotT" w:hAnsi="NewsGotT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máquina de estados</w:t>
      </w: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685243"/>
      <w:r w:rsidR="006A6AAA">
        <w:rPr>
          <w:rFonts w:ascii="NewsGotT" w:hAnsi="NewsGotT"/>
        </w:rPr>
        <w:t>Lista de Componentes</w:t>
      </w:r>
      <w:bookmarkEnd w:id="8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435"/>
        <w:gridCol w:w="2034"/>
        <w:gridCol w:w="1077"/>
        <w:gridCol w:w="1217"/>
        <w:gridCol w:w="1002"/>
        <w:gridCol w:w="842"/>
      </w:tblGrid>
      <w:tr w:rsidR="002539A7" w:rsidRPr="006A6AAA" w14:paraId="5A0B45DE" w14:textId="77777777" w:rsidTr="005171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3" w:type="dxa"/>
            <w:vAlign w:val="center"/>
          </w:tcPr>
          <w:p w14:paraId="62225718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51" w:type="dxa"/>
            <w:gridSpan w:val="2"/>
            <w:vAlign w:val="center"/>
          </w:tcPr>
          <w:p w14:paraId="5A741C6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E57BCA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D8429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otor Bot'n Roll ONE 300rpm</w:t>
            </w:r>
          </w:p>
        </w:tc>
        <w:tc>
          <w:tcPr>
            <w:tcW w:w="2034" w:type="dxa"/>
            <w:vAlign w:val="center"/>
          </w:tcPr>
          <w:p w14:paraId="1C08AF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464861B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400E41F1" w:rsidR="00EA0717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>Par de rodas Bot'n Roll ONE A</w:t>
            </w:r>
            <w:r w:rsidR="00EA0717">
              <w:rPr>
                <w:rFonts w:ascii="NewsGotT" w:hAnsi="NewsGotT"/>
              </w:rPr>
              <w:t xml:space="preserve"> (D67</w:t>
            </w:r>
            <w:r w:rsidR="00BC04E0">
              <w:rPr>
                <w:rFonts w:ascii="NewsGotT" w:hAnsi="NewsGotT"/>
              </w:rPr>
              <w:t xml:space="preserve"> mm</w:t>
            </w:r>
            <w:r w:rsidR="00EA0717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6BA4AB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201C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 de hubs Bot'n Roll ONE A</w:t>
            </w:r>
          </w:p>
        </w:tc>
        <w:tc>
          <w:tcPr>
            <w:tcW w:w="2034" w:type="dxa"/>
            <w:vAlign w:val="center"/>
          </w:tcPr>
          <w:p w14:paraId="23A35BD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504354EB" w14:textId="5AFE0B2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314015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 w:rsidR="00BC04E0"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03681080" w14:textId="12EE18C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 w:rsidR="00BC04E0">
              <w:rPr>
                <w:rFonts w:ascii="NewsGotT" w:hAnsi="NewsGotT"/>
              </w:rPr>
              <w:t xml:space="preserve"> </w:t>
            </w:r>
            <w:r w:rsidR="00BC04E0" w:rsidRPr="006A6AAA">
              <w:rPr>
                <w:rFonts w:ascii="NewsGotT" w:hAnsi="NewsGotT"/>
              </w:rPr>
              <w:t>mm</w:t>
            </w:r>
            <w:r w:rsidRPr="006A6AAA">
              <w:rPr>
                <w:rFonts w:ascii="NewsGotT" w:hAnsi="NewsGotT"/>
              </w:rPr>
              <w:t>)</w:t>
            </w:r>
          </w:p>
        </w:tc>
        <w:tc>
          <w:tcPr>
            <w:tcW w:w="2034" w:type="dxa"/>
            <w:vAlign w:val="center"/>
          </w:tcPr>
          <w:p w14:paraId="4A4DB7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Leroy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0E61517" w14:textId="57D9C19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67D70FB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9F64394" w14:textId="57E3F57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3FC3810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1050F32" w14:textId="5F4D115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12A63E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517122">
        <w:trPr>
          <w:trHeight w:hRule="exact" w:val="1333"/>
          <w:jc w:val="center"/>
        </w:trPr>
        <w:tc>
          <w:tcPr>
            <w:tcW w:w="453" w:type="dxa"/>
            <w:vAlign w:val="center"/>
          </w:tcPr>
          <w:p w14:paraId="578D741B" w14:textId="2A9E8C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2623C287" w14:textId="77777777" w:rsidR="00BC04E0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68AC243F" w14:textId="2D72BF5B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2EF7691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06C3FDBB" w14:textId="1F7AFB1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3CBCB19C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Ah 18X65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 w:rsidR="00BC04E0"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 w:rsidR="00BC04E0"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464827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B868DB" w14:textId="4C0CE32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3C89497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03C4486" w14:textId="1EB63AFB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264EF3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9495866" w14:textId="60F9162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6B4F05D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C9F3FA3" w14:textId="1C24CEE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6074D5C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E8D5714" w14:textId="6E867001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760CA63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F4509D4" w14:textId="7839081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75F7F6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6EB052F" w14:textId="752DC9ED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755F16C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67BC24E" w14:textId="74DEBE5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A2FABE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84C366F" w14:textId="3E6CB9A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4A0A6AB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04F6B52" w14:textId="13F8FD5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7809D8B2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33C935D1" w14:textId="14FF83B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14E3FDA8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 w:rsidR="00BC04E0"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680063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359C7A51" w14:textId="5278CD2E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599C9E61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 w:rsidR="00BC04E0"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 w:rsidR="00BC04E0"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4D926A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02830DAF" w14:textId="467402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r w:rsidRPr="006A6AAA">
              <w:rPr>
                <w:rFonts w:ascii="NewsGotT" w:hAnsi="NewsGotT"/>
                <w:i/>
                <w:iCs/>
              </w:rPr>
              <w:t xml:space="preserve">trimmer </w:t>
            </w:r>
            <w:r w:rsidRPr="006A6AAA">
              <w:rPr>
                <w:rFonts w:ascii="NewsGotT" w:hAnsi="NewsGotT"/>
              </w:rPr>
              <w:t>multivolta</w:t>
            </w:r>
          </w:p>
        </w:tc>
        <w:tc>
          <w:tcPr>
            <w:tcW w:w="2034" w:type="dxa"/>
            <w:vAlign w:val="center"/>
          </w:tcPr>
          <w:p w14:paraId="2A07A7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29A83B4" w14:textId="51501D14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593575A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7BF2DC0" w14:textId="6A35F908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4239FBA6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 w:rsidR="00BC04E0"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0F69B5F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6586BA84" w14:textId="0AD97BB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44F9C26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27D65A2" w14:textId="2E69792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6B66BC1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754504BE" w14:textId="22DA738C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5BA0D253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 w:rsidR="00BC04E0"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2506F2D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B2767C4" w14:textId="6841AE27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0DBF63B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Gmlux</w:t>
            </w:r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4B3E600B" w14:textId="656A827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31BBCB8" w14:textId="77777777" w:rsidR="002539A7" w:rsidRPr="002539A7" w:rsidRDefault="002539A7" w:rsidP="00517122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2EA7DD67" w14:textId="27C26C0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15EFF04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21AE158C" w14:textId="3896DED9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1CAEF5F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7AEE962E" w14:textId="278B9C32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79D1F71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58DAA81C" w14:textId="7550D9D0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02D91B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1462CC5E" w14:textId="0107D5DF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1A172B7F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 w:rsidR="00EA0717"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14039B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51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3" w:type="dxa"/>
            <w:vAlign w:val="center"/>
          </w:tcPr>
          <w:p w14:paraId="1EBC49FC" w14:textId="24A48915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16E96B4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517122">
        <w:trPr>
          <w:trHeight w:hRule="exact" w:val="1134"/>
          <w:jc w:val="center"/>
        </w:trPr>
        <w:tc>
          <w:tcPr>
            <w:tcW w:w="453" w:type="dxa"/>
            <w:vAlign w:val="center"/>
          </w:tcPr>
          <w:p w14:paraId="69730B49" w14:textId="3F93EC86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52CA4562" w14:textId="77777777" w:rsidR="002539A7" w:rsidRPr="002539A7" w:rsidRDefault="002539A7" w:rsidP="00517122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E57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297"/>
          <w:jc w:val="center"/>
        </w:trPr>
        <w:tc>
          <w:tcPr>
            <w:tcW w:w="453" w:type="dxa"/>
            <w:vAlign w:val="center"/>
          </w:tcPr>
          <w:p w14:paraId="4D7B01E9" w14:textId="0FB14C23" w:rsidR="006A6AAA" w:rsidRPr="006A6AAA" w:rsidRDefault="003E0E97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Jumpers</w:t>
            </w:r>
          </w:p>
        </w:tc>
        <w:tc>
          <w:tcPr>
            <w:tcW w:w="2034" w:type="dxa"/>
            <w:vAlign w:val="center"/>
          </w:tcPr>
          <w:p w14:paraId="7A4967FE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517122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517122">
      <w:pPr>
        <w:pStyle w:val="Corpodetexto"/>
        <w:spacing w:after="0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8"/>
          <w:headerReference w:type="default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" w:name="_Toc63685244"/>
      <w:r w:rsidR="000B1901">
        <w:rPr>
          <w:rFonts w:ascii="NewsGotT" w:hAnsi="NewsGotT"/>
        </w:rPr>
        <w:t>Circuito Mecânico Implementado</w:t>
      </w:r>
      <w:bookmarkEnd w:id="83"/>
    </w:p>
    <w:p w14:paraId="36B30CF2" w14:textId="683489ED" w:rsidR="00C132AD" w:rsidRDefault="00247700" w:rsidP="00C132AD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</w:t>
      </w:r>
      <w:r w:rsidR="007034A4">
        <w:t xml:space="preserve"> forma da</w:t>
      </w:r>
      <w:r>
        <w:t xml:space="preserve"> </w:t>
      </w:r>
      <w:r w:rsidR="007034A4">
        <w:t>armadura</w:t>
      </w:r>
      <w:r>
        <w:t xml:space="preserve"> do robô como um paralelepípedo com dimensões aproximadas às dimensões dos tabuleiros</w:t>
      </w:r>
      <w:r w:rsidR="007034A4">
        <w:t xml:space="preserve">: 300 mm de largura, 420 mm de comprimento. </w:t>
      </w:r>
      <w:r w:rsidR="00E57BCA">
        <w:t xml:space="preserve">De forma a ser possível </w:t>
      </w:r>
      <w:r w:rsidR="00E57BCA">
        <w:t xml:space="preserve">aceder e </w:t>
      </w:r>
      <w:r w:rsidR="00E57BCA">
        <w:t xml:space="preserve">ver os circuitos dentro do robô, </w:t>
      </w:r>
      <w:r w:rsidR="00C132AD">
        <w:t>usou-se na</w:t>
      </w:r>
      <w:r w:rsidR="00E57BCA">
        <w:t xml:space="preserve"> parte superior </w:t>
      </w:r>
      <w:r w:rsidR="00C132AD">
        <w:t xml:space="preserve">da armadura uma placa de acrílico policarbonato transparente, removível. </w:t>
      </w:r>
      <w:r w:rsidR="007034A4">
        <w:t xml:space="preserve">Para a construção da </w:t>
      </w:r>
      <w:r w:rsidR="00C132AD">
        <w:t xml:space="preserve">restante </w:t>
      </w:r>
      <w:r w:rsidR="007034A4">
        <w:t xml:space="preserve">armadura usou-se uma folha de alumínio de </w:t>
      </w:r>
      <w:r w:rsidR="007034A4" w:rsidRPr="00C132AD">
        <w:t>2 mm</w:t>
      </w:r>
      <w:r w:rsidR="007034A4">
        <w:t>.</w:t>
      </w:r>
      <w:r w:rsidR="00C132AD">
        <w:t xml:space="preserve"> </w:t>
      </w:r>
      <w:r w:rsidR="00C132AD">
        <w:t>Para a fixação de todas as peças, usaram-se parafusos de 3 mm e 5 mm, porcas de 5 mm, porcas com asas de 5 mm e rebites.</w:t>
      </w:r>
      <w:r w:rsidR="00E57BCA" w:rsidRPr="00E57BCA">
        <w:t xml:space="preserve"> </w:t>
      </w:r>
    </w:p>
    <w:p w14:paraId="03ADCF67" w14:textId="30612300" w:rsidR="00C132AD" w:rsidRDefault="00EA0717" w:rsidP="00247700">
      <w:pPr>
        <w:pStyle w:val="PhDCorpo"/>
        <w:ind w:firstLine="567"/>
      </w:pPr>
      <w:r>
        <w:t xml:space="preserve">Relativamente às rodas, foram usadas duas rodas motoras e duas rodas livres. As rodas motoras com 67 mm de diâmetro são usadas nas laterais do robô e estão acopladas aos </w:t>
      </w:r>
      <w:r w:rsidRPr="00EA0717">
        <w:rPr>
          <w:highlight w:val="yellow"/>
        </w:rPr>
        <w:t>dois motores</w:t>
      </w:r>
      <w:r>
        <w:t xml:space="preserve"> [ref]. Os seus pneus são de borracha com 26,5 mm de largura. As rodas livres</w:t>
      </w:r>
      <w:r w:rsidR="00517122">
        <w:t xml:space="preserve"> (diâmetro</w:t>
      </w:r>
      <w:r w:rsidR="00BC04E0">
        <w:t xml:space="preserve"> de</w:t>
      </w:r>
      <w:r w:rsidR="00E57BCA">
        <w:t xml:space="preserve"> 25 mm)</w:t>
      </w:r>
      <w:r w:rsidR="00517122">
        <w:t>, tal como o próprio nome indica, rodam livremente em qualquer sentido e têm o propósito de dar estabilidade ao robô. Os suportes destas rodas foram colocados na dianteira e traseira da armadura e permitem o ajuste da distância das rodas livres ao chão.</w:t>
      </w:r>
      <w:r w:rsidR="00E57BCA">
        <w:t xml:space="preserve"> </w:t>
      </w:r>
      <w:r w:rsidR="00C132AD">
        <w:t>F</w:t>
      </w:r>
      <w:r w:rsidR="00C132AD">
        <w:t>oi usado um suporte de altura ajustável</w:t>
      </w:r>
      <w:r w:rsidR="00C132AD">
        <w:t xml:space="preserve"> para prender o </w:t>
      </w:r>
      <w:r w:rsidR="00C132AD" w:rsidRPr="00C132AD">
        <w:rPr>
          <w:i/>
          <w:iCs/>
        </w:rPr>
        <w:t>array</w:t>
      </w:r>
      <w:r w:rsidR="00C132AD">
        <w:t xml:space="preserve"> de sensores de linha à armadura do robô.</w:t>
      </w:r>
      <w:r w:rsidR="00956458">
        <w:t xml:space="preserve"> Como os sensores devem estar na parte dianteira do robô, o suporte destes foi fixo à frente da armadura. </w:t>
      </w:r>
      <w:r w:rsidR="00BC04E0">
        <w:t>O botão de interação com o utilizador, de 12 mm de diâmetro, está colocado na parte superior esquerda da lateral direita da armadura do robô.</w:t>
      </w:r>
    </w:p>
    <w:p w14:paraId="6D50A912" w14:textId="6D303B3A" w:rsidR="00C132AD" w:rsidRDefault="00C132AD" w:rsidP="00247700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1</w:t>
      </w:r>
      <w:r>
        <w:fldChar w:fldCharType="end"/>
      </w:r>
      <w:r>
        <w:t>, é possível observar a vista superior do robô</w:t>
      </w:r>
      <w:r w:rsidR="00261F02">
        <w:t xml:space="preserve">, onde a </w:t>
      </w:r>
      <w:r w:rsidR="00261F02" w:rsidRPr="00261F02">
        <w:t>borda</w:t>
      </w:r>
      <w:r w:rsidR="00261F02">
        <w:t xml:space="preserve"> de 20 mm da armadura permite fixar a placa de acrílico através de parafusos.</w:t>
      </w:r>
    </w:p>
    <w:p w14:paraId="4C19ADE7" w14:textId="59EA77CB" w:rsidR="000B1901" w:rsidRDefault="00BE4402" w:rsidP="00247700">
      <w:pPr>
        <w:pStyle w:val="Corpodetexto"/>
        <w:keepNext/>
        <w:spacing w:after="0"/>
        <w:jc w:val="center"/>
      </w:pPr>
      <w:r w:rsidRPr="00BE4402">
        <w:drawing>
          <wp:inline distT="0" distB="0" distL="0" distR="0" wp14:anchorId="130296BB" wp14:editId="7C4EB493">
            <wp:extent cx="5255066" cy="4433046"/>
            <wp:effectExtent l="0" t="0" r="3175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1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8023B" w14:textId="3B7FBBED" w:rsidR="000B1901" w:rsidRDefault="000B1901" w:rsidP="00261F02">
      <w:pPr>
        <w:pStyle w:val="PhDLegendaFiguras"/>
      </w:pPr>
      <w:bookmarkStart w:id="84" w:name="_Toc63593976"/>
      <w:bookmarkStart w:id="85" w:name="_Ref63694408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85"/>
      <w:r>
        <w:t xml:space="preserve"> - </w:t>
      </w:r>
      <w:r w:rsidRPr="00074FCD">
        <w:t>Vista superior do robô</w:t>
      </w:r>
      <w:bookmarkEnd w:id="84"/>
    </w:p>
    <w:p w14:paraId="2E59527C" w14:textId="45572447" w:rsidR="00261F02" w:rsidRPr="000B1901" w:rsidRDefault="00261F02" w:rsidP="00261F0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13793F9B" w14:textId="683E104C" w:rsidR="000B1901" w:rsidRDefault="00BE4402" w:rsidP="000B1901">
      <w:pPr>
        <w:pStyle w:val="Corpodetexto"/>
        <w:keepNext/>
        <w:jc w:val="center"/>
      </w:pPr>
      <w:r w:rsidRPr="00BE4402">
        <w:drawing>
          <wp:inline distT="0" distB="0" distL="0" distR="0" wp14:anchorId="300412B2" wp14:editId="3FE0A32E">
            <wp:extent cx="4320000" cy="3714629"/>
            <wp:effectExtent l="0" t="0" r="4445" b="63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2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209A" w14:textId="57180CFF" w:rsidR="000B1901" w:rsidRDefault="000B1901" w:rsidP="000B1901">
      <w:pPr>
        <w:pStyle w:val="PhDLegendaFiguras"/>
      </w:pPr>
      <w:bookmarkStart w:id="86" w:name="_Toc63593977"/>
      <w:bookmarkStart w:id="87" w:name="_Ref63694817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87"/>
      <w:r>
        <w:t xml:space="preserve"> - </w:t>
      </w:r>
      <w:r w:rsidRPr="00A20751">
        <w:t>Vista inferior do robô</w:t>
      </w:r>
      <w:bookmarkEnd w:id="86"/>
    </w:p>
    <w:p w14:paraId="30B61F5B" w14:textId="7B5FA082" w:rsidR="00362F9E" w:rsidRPr="000B1901" w:rsidRDefault="00261F02" w:rsidP="00362F9E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3</w:t>
      </w:r>
      <w:r>
        <w:fldChar w:fldCharType="end"/>
      </w:r>
      <w:r>
        <w:t xml:space="preserve">, é possível observar o mecanismo de ajuste da altura das rodas livres e do sensor. </w:t>
      </w:r>
      <w:r w:rsidR="00362F9E">
        <w:t>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3924DED4" w14:textId="029D33FC" w:rsidR="000B1901" w:rsidRDefault="00BE4402" w:rsidP="00362F9E">
      <w:pPr>
        <w:pStyle w:val="Corpodetexto"/>
        <w:keepNext/>
        <w:spacing w:after="0"/>
        <w:jc w:val="center"/>
      </w:pPr>
      <w:r w:rsidRPr="00BE4402">
        <w:drawing>
          <wp:inline distT="0" distB="0" distL="0" distR="0" wp14:anchorId="63DFEA8A" wp14:editId="7C5409C7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6F0BB1A8" w:rsidR="00B80600" w:rsidRDefault="000B1901" w:rsidP="000B1901">
      <w:pPr>
        <w:pStyle w:val="PhDLegendaFiguras"/>
      </w:pPr>
      <w:bookmarkStart w:id="88" w:name="_Toc63593978"/>
      <w:bookmarkStart w:id="89" w:name="_Ref63694976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89"/>
      <w:r>
        <w:t xml:space="preserve"> - </w:t>
      </w:r>
      <w:r w:rsidRPr="0088167A">
        <w:t>Vista lateral do robô</w:t>
      </w:r>
      <w:bookmarkEnd w:id="88"/>
    </w:p>
    <w:p w14:paraId="1EA8A4FD" w14:textId="77777777" w:rsidR="00362F9E" w:rsidRDefault="00362F9E" w:rsidP="000B1901">
      <w:pPr>
        <w:pStyle w:val="PhDCorpo"/>
        <w:rPr>
          <w:highlight w:val="yellow"/>
        </w:rPr>
      </w:pPr>
    </w:p>
    <w:p w14:paraId="1126DF10" w14:textId="5431951E" w:rsidR="000B1901" w:rsidRPr="000B1901" w:rsidRDefault="00362F9E" w:rsidP="000B1901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>
        <w:t xml:space="preserve">Figura </w:t>
      </w:r>
      <w:r>
        <w:rPr>
          <w:noProof/>
        </w:rPr>
        <w:t>6</w:t>
      </w:r>
      <w:r>
        <w:t>.</w:t>
      </w:r>
      <w:r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6020F842" w14:textId="49A13979" w:rsidR="000B1901" w:rsidRDefault="00BE4402" w:rsidP="00362F9E">
      <w:pPr>
        <w:pStyle w:val="Corpodetexto"/>
        <w:keepNext/>
        <w:spacing w:after="0"/>
        <w:jc w:val="center"/>
      </w:pPr>
      <w:r w:rsidRPr="00BE4402">
        <w:drawing>
          <wp:inline distT="0" distB="0" distL="0" distR="0" wp14:anchorId="4926B511" wp14:editId="5729D6CF">
            <wp:extent cx="4320000" cy="3570516"/>
            <wp:effectExtent l="0" t="0" r="444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6B970" w14:textId="40077AE6" w:rsidR="000B1901" w:rsidRDefault="000B1901" w:rsidP="00362F9E">
      <w:pPr>
        <w:pStyle w:val="PhDLegendaFiguras"/>
        <w:spacing w:after="0"/>
      </w:pPr>
      <w:bookmarkStart w:id="90" w:name="_Toc63593979"/>
      <w:bookmarkStart w:id="91" w:name="_Ref63695456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91"/>
      <w:r>
        <w:t xml:space="preserve"> - </w:t>
      </w:r>
      <w:r w:rsidRPr="00185BB1">
        <w:t>Vista traseira do robô</w:t>
      </w:r>
      <w:bookmarkEnd w:id="90"/>
    </w:p>
    <w:p w14:paraId="7A02B047" w14:textId="77777777" w:rsidR="00362F9E" w:rsidRPr="000B1901" w:rsidRDefault="00362F9E" w:rsidP="00362F9E">
      <w:pPr>
        <w:pStyle w:val="PhDCorpo"/>
      </w:pPr>
    </w:p>
    <w:p w14:paraId="4AFC0878" w14:textId="3BBA8530" w:rsidR="000B1901" w:rsidRDefault="00BE4402" w:rsidP="000B1901">
      <w:pPr>
        <w:pStyle w:val="Corpodetexto"/>
        <w:keepNext/>
        <w:jc w:val="center"/>
      </w:pPr>
      <w:r w:rsidRPr="00BE4402">
        <w:drawing>
          <wp:inline distT="0" distB="0" distL="0" distR="0" wp14:anchorId="7D944DA9" wp14:editId="378AA32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4EC4E" w14:textId="15765959" w:rsidR="000B1901" w:rsidRPr="000B1901" w:rsidRDefault="000B1901" w:rsidP="00362F9E">
      <w:pPr>
        <w:pStyle w:val="PhDLegendaFiguras"/>
      </w:pPr>
      <w:bookmarkStart w:id="92" w:name="_Toc63593980"/>
      <w:bookmarkStart w:id="93" w:name="_Ref63695481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93"/>
      <w:r>
        <w:t xml:space="preserve"> - </w:t>
      </w:r>
      <w:r w:rsidRPr="00057FFD">
        <w:t xml:space="preserve">Vista </w:t>
      </w:r>
      <w:r w:rsidR="00362F9E">
        <w:t>dianteira</w:t>
      </w:r>
      <w:r w:rsidRPr="00057FFD">
        <w:t xml:space="preserve"> do robô</w:t>
      </w:r>
      <w:bookmarkEnd w:id="92"/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6"/>
          <w:headerReference w:type="default" r:id="rId147"/>
          <w:footerReference w:type="even" r:id="rId148"/>
          <w:headerReference w:type="first" r:id="rId14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4" w:name="_Toc63685245"/>
      <w:r w:rsidR="00C276D6">
        <w:rPr>
          <w:rFonts w:ascii="NewsGotT" w:hAnsi="NewsGotT"/>
        </w:rPr>
        <w:t>Resultados Experimentais</w:t>
      </w:r>
      <w:bookmarkEnd w:id="94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95" w:name="_Toc63685246"/>
      <w:r w:rsidRPr="00B66544">
        <w:rPr>
          <w:rFonts w:ascii="NewsGotT" w:hAnsi="NewsGotT"/>
        </w:rPr>
        <w:t>Introdução</w:t>
      </w:r>
      <w:bookmarkEnd w:id="95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50"/>
          <w:headerReference w:type="default" r:id="rId151"/>
          <w:headerReference w:type="first" r:id="rId15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6" w:name="_Toc63685247"/>
      <w:r>
        <w:rPr>
          <w:rFonts w:ascii="NewsGotT" w:hAnsi="NewsGotT"/>
        </w:rPr>
        <w:t>Análise do Produto</w:t>
      </w:r>
      <w:bookmarkEnd w:id="96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7" w:name="_Toc63685248"/>
      <w:r w:rsidRPr="00B66544">
        <w:rPr>
          <w:rFonts w:ascii="NewsGotT" w:hAnsi="NewsGotT"/>
        </w:rPr>
        <w:t>Introdução</w:t>
      </w:r>
      <w:bookmarkEnd w:id="97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8" w:name="_Toc63685249"/>
      <w:r>
        <w:rPr>
          <w:rFonts w:ascii="NewsGotT" w:hAnsi="NewsGotT"/>
        </w:rPr>
        <w:t>Fiabilidade</w:t>
      </w:r>
      <w:bookmarkEnd w:id="98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ref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feita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9" w:name="_Toc63685250"/>
      <w:r>
        <w:rPr>
          <w:rFonts w:ascii="NewsGotT" w:hAnsi="NewsGotT"/>
        </w:rPr>
        <w:t>Segurança</w:t>
      </w:r>
      <w:bookmarkEnd w:id="99"/>
    </w:p>
    <w:p w14:paraId="090E7113" w14:textId="1ABB338D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r w:rsidR="00C56E7B" w:rsidRPr="00C56E7B">
        <w:rPr>
          <w:i/>
          <w:iCs/>
        </w:rPr>
        <w:t>array</w:t>
      </w:r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r w:rsidR="00F3263E" w:rsidRPr="00FF3164">
        <w:rPr>
          <w:i/>
          <w:iCs/>
        </w:rPr>
        <w:t>Eletrostatic-Sensitive Device</w:t>
      </w:r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ref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79628DC6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100" w:name="_Toc63685251"/>
      <w:r>
        <w:rPr>
          <w:rFonts w:ascii="NewsGotT" w:hAnsi="NewsGotT"/>
        </w:rPr>
        <w:t>Certificação</w:t>
      </w:r>
      <w:bookmarkEnd w:id="100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73E65719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ref</w:t>
      </w:r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4F55350A" w:rsidR="008F346F" w:rsidRDefault="000F2D64" w:rsidP="000F2D64">
      <w:pPr>
        <w:pStyle w:val="PhDLegendaFiguras"/>
      </w:pPr>
      <w:bookmarkStart w:id="101" w:name="_Ref63672377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101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 xml:space="preserve">[ref - </w:t>
      </w:r>
      <w:hyperlink r:id="rId15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EF5E140" w:rsidR="00FF3164" w:rsidRDefault="004C2950" w:rsidP="00FF3164">
      <w:pPr>
        <w:pStyle w:val="PhDLegendaFiguras"/>
      </w:pPr>
      <w:bookmarkStart w:id="102" w:name="_Ref63672805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102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503B5BD7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</w:r>
      <w:r w:rsidR="00503BA6" w:rsidRPr="00503BA6">
        <w:rPr>
          <w:szCs w:val="24"/>
        </w:rPr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0079FBEC" w:rsidR="00372B1F" w:rsidRDefault="00503BA6" w:rsidP="00503BA6">
      <w:pPr>
        <w:pStyle w:val="PhDLegendaFiguras"/>
      </w:pPr>
      <w:bookmarkStart w:id="103" w:name="_Ref63672766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103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104" w:name="_Toc63685252"/>
      <w:r w:rsidR="00C276D6">
        <w:rPr>
          <w:rFonts w:ascii="NewsGotT" w:hAnsi="NewsGotT"/>
        </w:rPr>
        <w:t>Conclusões</w:t>
      </w:r>
      <w:bookmarkEnd w:id="104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105" w:name="_Toc63685253"/>
      <w:r>
        <w:rPr>
          <w:rFonts w:ascii="NewsGotT" w:hAnsi="NewsGotT"/>
        </w:rPr>
        <w:t>Conclusão</w:t>
      </w:r>
      <w:bookmarkEnd w:id="105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106" w:name="_Toc63685254"/>
      <w:r>
        <w:rPr>
          <w:rFonts w:ascii="NewsGotT" w:hAnsi="NewsGotT"/>
        </w:rPr>
        <w:t>Sugestões de Trabalho Futuro</w:t>
      </w:r>
      <w:bookmarkEnd w:id="106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7" w:name="_Toc63685255"/>
      <w:r w:rsidRPr="00C276D6">
        <w:rPr>
          <w:rFonts w:ascii="NewsGotT" w:hAnsi="NewsGotT"/>
        </w:rPr>
        <w:t>Possíveis Opções Alternativas para o Desenho dos Circuitos</w:t>
      </w:r>
      <w:bookmarkEnd w:id="107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108" w:name="_Toc63685256"/>
      <w:r>
        <w:rPr>
          <w:rFonts w:ascii="NewsGotT" w:hAnsi="NewsGotT"/>
        </w:rPr>
        <w:t>Evolução do Atual Desenho para um Sistema Baseado em Microcomputador</w:t>
      </w:r>
      <w:bookmarkEnd w:id="108"/>
    </w:p>
    <w:p w14:paraId="436E4138" w14:textId="77777777" w:rsidR="00C276D6" w:rsidRPr="008D1CC2" w:rsidRDefault="00C276D6" w:rsidP="00C276D6">
      <w:pPr>
        <w:pStyle w:val="PhDCorpo"/>
        <w:rPr>
          <w:lang w:val="en-GB"/>
        </w:rPr>
      </w:pPr>
      <w:r w:rsidRPr="008D1CC2">
        <w:rPr>
          <w:highlight w:val="yellow"/>
          <w:lang w:val="en-GB"/>
        </w:rPr>
        <w:t>Texto</w:t>
      </w:r>
    </w:p>
    <w:p w14:paraId="4BC06F9B" w14:textId="77777777" w:rsidR="000B1901" w:rsidRPr="008D1CC2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8D1CC2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8D1CC2" w:rsidRDefault="000B1901" w:rsidP="000B1901">
      <w:pPr>
        <w:rPr>
          <w:lang w:val="en-GB" w:eastAsia="en-US"/>
        </w:rPr>
        <w:sectPr w:rsidR="000B1901" w:rsidRPr="008D1CC2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9" w:name="_Toc471579027"/>
      <w:bookmarkStart w:id="110" w:name="_Toc63685257"/>
      <w:r w:rsidRPr="008D1CC2">
        <w:rPr>
          <w:rFonts w:ascii="NewsGotT" w:hAnsi="NewsGotT"/>
          <w:lang w:val="en-GB"/>
        </w:rPr>
        <w:t>Referências</w:t>
      </w:r>
      <w:bookmarkEnd w:id="109"/>
      <w:bookmarkEnd w:id="110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E1C05" w14:textId="77777777" w:rsidR="00AD368B" w:rsidRDefault="00AD368B">
      <w:r>
        <w:separator/>
      </w:r>
    </w:p>
    <w:p w14:paraId="1895D099" w14:textId="77777777" w:rsidR="00AD368B" w:rsidRDefault="00AD368B"/>
  </w:endnote>
  <w:endnote w:type="continuationSeparator" w:id="0">
    <w:p w14:paraId="5ADA29D1" w14:textId="77777777" w:rsidR="00AD368B" w:rsidRDefault="00AD368B">
      <w:r>
        <w:continuationSeparator/>
      </w:r>
    </w:p>
    <w:p w14:paraId="7E83157B" w14:textId="77777777" w:rsidR="00AD368B" w:rsidRDefault="00AD36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E4402" w14:paraId="4EB21B92" w14:textId="77777777" w:rsidTr="504C5A0F">
      <w:tc>
        <w:tcPr>
          <w:tcW w:w="2000" w:type="dxa"/>
        </w:tcPr>
        <w:p w14:paraId="273B54D8" w14:textId="62F97BAB" w:rsidR="00BE4402" w:rsidRDefault="00BE4402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BE4402" w:rsidRDefault="00BE4402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BE4402" w:rsidRDefault="00BE4402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E4402" w14:paraId="65438696" w14:textId="77777777" w:rsidTr="504C5A0F">
      <w:tc>
        <w:tcPr>
          <w:tcW w:w="3020" w:type="dxa"/>
        </w:tcPr>
        <w:p w14:paraId="39454347" w14:textId="650404E6" w:rsidR="00BE4402" w:rsidRDefault="00BE4402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BE4402" w:rsidRDefault="00BE4402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BE4402" w:rsidRDefault="00BE4402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BE4402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BE4402" w:rsidRPr="00FA5AA6" w:rsidRDefault="00BE4402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BE4402" w:rsidRPr="00FA5AA6" w:rsidRDefault="00BE4402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BE4402" w:rsidRPr="00FA5AA6" w:rsidRDefault="00BE4402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BE4402" w:rsidRPr="00DD207E" w:rsidRDefault="00BE4402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BE4402" w:rsidRDefault="00BE4402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BE4402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BE4402" w:rsidRPr="00936D42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BE4402" w:rsidRPr="00936D42" w:rsidRDefault="00BE4402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E4402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BE4402" w:rsidRDefault="00BE4402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BE4402" w:rsidRPr="00936D42" w:rsidRDefault="00BE4402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BE4402" w:rsidRDefault="00BE4402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E4402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BE4402" w:rsidRPr="00936D42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BE4402" w:rsidRPr="00936D42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BE4402" w:rsidRPr="00936D42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BE4402" w:rsidRPr="00F943D0" w:rsidRDefault="00BE4402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E4402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BE4402" w:rsidRPr="00936D42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BE4402" w:rsidRPr="00936D42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BE4402" w:rsidRPr="00936D42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BE4402" w:rsidRDefault="00BE4402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E4402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BE4402" w:rsidRPr="00F80B0C" w:rsidRDefault="00BE4402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BE4402" w:rsidRPr="00F80B0C" w:rsidRDefault="00BE4402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E4402" w14:paraId="76EB0A09" w14:textId="77777777" w:rsidTr="00FB49BC">
      <w:tc>
        <w:tcPr>
          <w:tcW w:w="426" w:type="dxa"/>
          <w:vMerge/>
        </w:tcPr>
        <w:p w14:paraId="64ABE97D" w14:textId="77777777" w:rsidR="00BE4402" w:rsidRDefault="00BE4402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BE4402" w:rsidRPr="00F80B0C" w:rsidRDefault="00BE4402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BE4402" w:rsidRDefault="00BE4402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E4402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BE4402" w:rsidRPr="00F80B0C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BE4402" w:rsidRPr="00F80B0C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BE4402" w:rsidRPr="00F80B0C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BE4402" w:rsidRPr="00F943D0" w:rsidRDefault="00BE4402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E4402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BE4402" w:rsidRPr="00F80B0C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BE4402" w:rsidRPr="00F80B0C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BE4402" w:rsidRPr="00F80B0C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BE4402" w:rsidRDefault="00BE4402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BE4402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BE4402" w:rsidRPr="00F80B0C" w:rsidRDefault="00BE4402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BE4402" w:rsidRPr="00F80B0C" w:rsidRDefault="00BE4402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E4402" w14:paraId="5F0A85FB" w14:textId="77777777" w:rsidTr="00F96092">
      <w:tc>
        <w:tcPr>
          <w:tcW w:w="426" w:type="dxa"/>
          <w:vMerge/>
        </w:tcPr>
        <w:p w14:paraId="68B9E7A5" w14:textId="77777777" w:rsidR="00BE4402" w:rsidRDefault="00BE4402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BE4402" w:rsidRPr="00F80B0C" w:rsidRDefault="00BE4402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BE4402" w:rsidRDefault="00BE4402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E4402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BE4402" w:rsidRPr="00F80B0C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BE4402" w:rsidRPr="00F80B0C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BE4402" w:rsidRPr="00F80B0C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BE4402" w:rsidRPr="00F943D0" w:rsidRDefault="00BE4402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E4402" w14:paraId="6362728F" w14:textId="77777777" w:rsidTr="504C5A0F">
      <w:tc>
        <w:tcPr>
          <w:tcW w:w="2000" w:type="dxa"/>
        </w:tcPr>
        <w:p w14:paraId="1A08798C" w14:textId="41DD6DD9" w:rsidR="00BE4402" w:rsidRDefault="00BE4402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BE4402" w:rsidRDefault="00BE4402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BE4402" w:rsidRDefault="00BE4402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BE4402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BE4402" w:rsidRPr="00F80B0C" w:rsidRDefault="00BE4402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BE4402" w:rsidRPr="00F80B0C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BE4402" w:rsidRPr="00F80B0C" w:rsidRDefault="00BE4402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BE4402" w:rsidRPr="00DD207E" w:rsidRDefault="00BE4402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BE4402" w:rsidRDefault="00BE4402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E4402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BE4402" w:rsidRPr="00C16810" w:rsidRDefault="00BE4402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BE4402" w:rsidRPr="00C16810" w:rsidRDefault="00BE4402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BE4402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BE4402" w:rsidRPr="00C16810" w:rsidRDefault="00BE4402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BE4402" w:rsidRPr="00C16810" w:rsidRDefault="00BE4402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BE4402" w:rsidRDefault="00BE4402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E4402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BE4402" w:rsidRPr="00666C8C" w:rsidRDefault="00BE4402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BE4402" w:rsidRPr="00666C8C" w:rsidRDefault="00BE4402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E4402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BE4402" w:rsidRPr="00711296" w:rsidRDefault="00BE4402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BE4402" w:rsidRPr="00666C8C" w:rsidRDefault="00BE4402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BE4402" w:rsidRPr="00711296" w:rsidRDefault="00BE4402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E4402" w14:paraId="5CB6C275" w14:textId="77777777" w:rsidTr="504C5A0F">
      <w:tc>
        <w:tcPr>
          <w:tcW w:w="3020" w:type="dxa"/>
        </w:tcPr>
        <w:p w14:paraId="159B66FC" w14:textId="76133797" w:rsidR="00BE4402" w:rsidRDefault="00BE4402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BE4402" w:rsidRDefault="00BE4402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BE4402" w:rsidRDefault="00BE4402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BE4402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BE4402" w:rsidRPr="00354264" w:rsidRDefault="00BE4402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BE4402" w:rsidRPr="00354264" w:rsidRDefault="00BE4402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BE4402" w:rsidRPr="00354264" w:rsidRDefault="00BE4402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BE4402" w:rsidRPr="00DD207E" w:rsidRDefault="00BE4402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BE4402" w:rsidRDefault="00BE4402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E4402" w14:paraId="3637EA72" w14:textId="77777777" w:rsidTr="504C5A0F">
      <w:tc>
        <w:tcPr>
          <w:tcW w:w="3020" w:type="dxa"/>
        </w:tcPr>
        <w:p w14:paraId="24B49222" w14:textId="637339E9" w:rsidR="00BE4402" w:rsidRDefault="00BE4402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BE4402" w:rsidRDefault="00BE4402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BE4402" w:rsidRDefault="00BE4402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BE4402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BE4402" w:rsidRPr="00FA5AA6" w:rsidRDefault="00BE4402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BE4402" w:rsidRPr="00FA5AA6" w:rsidRDefault="00BE4402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BE4402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BE4402" w:rsidRDefault="00BE4402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BE4402" w:rsidRPr="00FA5AA6" w:rsidRDefault="00BE4402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BE4402" w:rsidRDefault="00BE4402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E4402" w14:paraId="7F59E96D" w14:textId="77777777" w:rsidTr="504C5A0F">
      <w:tc>
        <w:tcPr>
          <w:tcW w:w="3020" w:type="dxa"/>
        </w:tcPr>
        <w:p w14:paraId="21EF0FB2" w14:textId="0D71111D" w:rsidR="00BE4402" w:rsidRDefault="00BE4402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BE4402" w:rsidRDefault="00BE4402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BE4402" w:rsidRDefault="00BE4402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BE4402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BE4402" w:rsidRPr="00354264" w:rsidRDefault="00BE4402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BE4402" w:rsidRDefault="00BE4402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BE4402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BE4402" w:rsidRPr="00354264" w:rsidRDefault="00BE4402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BE4402" w:rsidRDefault="00BE4402" w:rsidP="003760A4">
          <w:pPr>
            <w:pStyle w:val="Rodap"/>
          </w:pPr>
        </w:p>
      </w:tc>
    </w:tr>
  </w:tbl>
  <w:p w14:paraId="2621F4CD" w14:textId="77777777" w:rsidR="00BE4402" w:rsidRDefault="00BE440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1367C9" w14:textId="77777777" w:rsidR="00AD368B" w:rsidRDefault="00AD368B">
      <w:r>
        <w:separator/>
      </w:r>
    </w:p>
  </w:footnote>
  <w:footnote w:type="continuationSeparator" w:id="0">
    <w:p w14:paraId="79D59821" w14:textId="77777777" w:rsidR="00AD368B" w:rsidRDefault="00AD368B">
      <w:r>
        <w:continuationSeparator/>
      </w:r>
    </w:p>
    <w:p w14:paraId="123A1883" w14:textId="77777777" w:rsidR="00AD368B" w:rsidRDefault="00AD36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BE4402" w:rsidRDefault="00BE4402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BE4402" w:rsidRDefault="00BE4402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BE4402" w:rsidRDefault="00BE4402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BE4402" w:rsidRDefault="00BE4402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BE4402" w:rsidRDefault="00BE4402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BE4402" w:rsidRPr="00271158" w:rsidRDefault="00BE4402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BE4402" w:rsidRDefault="00BE4402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BE4402" w:rsidRPr="00271158" w:rsidRDefault="00BE4402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BE4402" w:rsidRDefault="00BE4402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BE4402" w:rsidRDefault="00BE4402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BE4402" w:rsidRPr="00271158" w:rsidRDefault="00BE4402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BE4402" w:rsidRDefault="00BE4402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BE4402" w:rsidRPr="00271158" w:rsidRDefault="00BE4402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BE4402" w:rsidRDefault="00BE4402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BE4402" w:rsidRDefault="00BE4402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BE4402" w14:paraId="67434144" w14:textId="77777777" w:rsidTr="504C5A0F">
      <w:tc>
        <w:tcPr>
          <w:tcW w:w="2000" w:type="dxa"/>
        </w:tcPr>
        <w:p w14:paraId="28623E03" w14:textId="325C0DDF" w:rsidR="00BE4402" w:rsidRDefault="00BE4402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BE4402" w:rsidRDefault="00BE4402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BE4402" w:rsidRDefault="00BE4402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BE4402" w:rsidRDefault="00BE4402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BE4402" w:rsidRPr="00271158" w:rsidRDefault="00BE4402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BE4402" w:rsidRDefault="00BE4402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BE4402" w:rsidRPr="00271158" w:rsidRDefault="00BE4402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BE4402" w:rsidRDefault="00BE4402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BE4402" w:rsidRPr="00271158" w:rsidRDefault="00BE4402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BE4402" w:rsidRDefault="00BE4402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BE4402" w:rsidRPr="00271158" w:rsidRDefault="00BE4402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BE4402" w:rsidRDefault="00BE4402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E4402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BE4402" w:rsidRPr="00271158" w:rsidRDefault="00BE4402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BE4402" w:rsidRDefault="00BE4402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BE4402" w:rsidRPr="00271158" w:rsidRDefault="00BE4402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BE4402" w:rsidRDefault="00BE4402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BE4402" w:rsidRPr="00271158" w:rsidRDefault="00BE4402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BE4402" w:rsidRDefault="00BE4402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BE4402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BE4402" w:rsidRPr="00271158" w:rsidRDefault="00BE4402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BE4402" w:rsidRDefault="00BE4402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BE4402" w:rsidRDefault="00BE4402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BE4402" w:rsidRPr="00271158" w:rsidRDefault="00BE4402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BE4402" w:rsidRDefault="00BE440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BE4402" w:rsidRDefault="00BE4402" w:rsidP="00941F36">
    <w:pPr>
      <w:pStyle w:val="Cabealho"/>
      <w:jc w:val="center"/>
    </w:pPr>
    <w:r>
      <w:t>Índice</w:t>
    </w:r>
  </w:p>
  <w:p w14:paraId="6446C6E2" w14:textId="77777777" w:rsidR="00BE4402" w:rsidRDefault="00BE4402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BE4402" w:rsidRPr="00271158" w:rsidRDefault="00BE4402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BE4402" w:rsidRDefault="00BE4402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BE4402" w:rsidRDefault="00BE4402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BE4402" w:rsidRDefault="00BE4402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BE4402" w:rsidRDefault="00BE4402" w:rsidP="00941F36">
    <w:pPr>
      <w:pStyle w:val="Cabealho"/>
      <w:jc w:val="center"/>
    </w:pPr>
    <w:r>
      <w:t>Lista de Figuras</w:t>
    </w:r>
  </w:p>
  <w:p w14:paraId="7D6F3181" w14:textId="77777777" w:rsidR="00BE4402" w:rsidRDefault="00BE4402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BE4402" w:rsidRPr="00271158" w:rsidRDefault="00BE4402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BE4402" w:rsidRDefault="00BE4402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BE4402" w:rsidRDefault="00BE4402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BE4402" w:rsidRDefault="00BE4402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BE4402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BE4402" w:rsidRPr="00271158" w:rsidRDefault="00BE4402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BE4402" w:rsidRDefault="00BE440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activeWritingStyle w:appName="MSWord" w:lang="pt-PT" w:vendorID="75" w:dllVersion="513" w:checkStyle="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02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BBE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0C7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700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1F02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9E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2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22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4A4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4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80F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45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B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B24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4E0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402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4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2AD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109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CA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17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4B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3B14F2"/>
    <w:pPr>
      <w:tabs>
        <w:tab w:val="left" w:pos="800"/>
        <w:tab w:val="right" w:leader="dot" w:pos="9061"/>
      </w:tabs>
      <w:ind w:left="200"/>
    </w:pPr>
    <w:rPr>
      <w:noProof/>
    </w:r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footer" Target="footer19.xml"/><Relationship Id="rId138" Type="http://schemas.openxmlformats.org/officeDocument/2006/relationships/header" Target="header23.xml"/><Relationship Id="rId159" Type="http://schemas.openxmlformats.org/officeDocument/2006/relationships/image" Target="media/image78.png"/><Relationship Id="rId107" Type="http://schemas.microsoft.com/office/2007/relationships/hdphoto" Target="media/hdphoto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5.wdp"/><Relationship Id="rId149" Type="http://schemas.openxmlformats.org/officeDocument/2006/relationships/header" Target="header28.xml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image" Target="media/image79.png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openxmlformats.org/officeDocument/2006/relationships/image" Target="media/image24.png"/><Relationship Id="rId118" Type="http://schemas.microsoft.com/office/2007/relationships/hdphoto" Target="media/hdphoto12.wdp"/><Relationship Id="rId139" Type="http://schemas.openxmlformats.org/officeDocument/2006/relationships/header" Target="header24.xml"/><Relationship Id="rId85" Type="http://schemas.openxmlformats.org/officeDocument/2006/relationships/header" Target="header22.xml"/><Relationship Id="rId150" Type="http://schemas.openxmlformats.org/officeDocument/2006/relationships/header" Target="header29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microsoft.com/office/2007/relationships/hdphoto" Target="media/hdphoto5.wdp"/><Relationship Id="rId108" Type="http://schemas.openxmlformats.org/officeDocument/2006/relationships/image" Target="media/image49.png"/><Relationship Id="rId124" Type="http://schemas.openxmlformats.org/officeDocument/2006/relationships/image" Target="media/image58.png"/><Relationship Id="rId129" Type="http://schemas.openxmlformats.org/officeDocument/2006/relationships/image" Target="media/image62.png"/><Relationship Id="rId54" Type="http://schemas.openxmlformats.org/officeDocument/2006/relationships/image" Target="media/image17.png"/><Relationship Id="rId70" Type="http://schemas.openxmlformats.org/officeDocument/2006/relationships/footer" Target="footer17.xml"/><Relationship Id="rId75" Type="http://schemas.openxmlformats.org/officeDocument/2006/relationships/image" Target="media/image29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header" Target="header25.xml"/><Relationship Id="rId145" Type="http://schemas.openxmlformats.org/officeDocument/2006/relationships/image" Target="media/image72.png"/><Relationship Id="rId16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2.png"/><Relationship Id="rId119" Type="http://schemas.openxmlformats.org/officeDocument/2006/relationships/image" Target="media/image55.png"/><Relationship Id="rId44" Type="http://schemas.openxmlformats.org/officeDocument/2006/relationships/image" Target="media/image7.jpe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header" Target="header20.xml"/><Relationship Id="rId86" Type="http://schemas.openxmlformats.org/officeDocument/2006/relationships/footer" Target="footer20.xml"/><Relationship Id="rId130" Type="http://schemas.openxmlformats.org/officeDocument/2006/relationships/image" Target="media/image63.png"/><Relationship Id="rId135" Type="http://schemas.openxmlformats.org/officeDocument/2006/relationships/image" Target="media/image66.png"/><Relationship Id="rId151" Type="http://schemas.openxmlformats.org/officeDocument/2006/relationships/header" Target="header30.xml"/><Relationship Id="rId156" Type="http://schemas.openxmlformats.org/officeDocument/2006/relationships/image" Target="media/image75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8.wdp"/><Relationship Id="rId34" Type="http://schemas.openxmlformats.org/officeDocument/2006/relationships/header" Target="header12.xml"/><Relationship Id="rId50" Type="http://schemas.openxmlformats.org/officeDocument/2006/relationships/image" Target="media/image13.emf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microsoft.com/office/2007/relationships/hdphoto" Target="media/hdphoto3.wdp"/><Relationship Id="rId104" Type="http://schemas.openxmlformats.org/officeDocument/2006/relationships/image" Target="media/image47.png"/><Relationship Id="rId120" Type="http://schemas.microsoft.com/office/2007/relationships/hdphoto" Target="media/hdphoto13.wdp"/><Relationship Id="rId125" Type="http://schemas.openxmlformats.org/officeDocument/2006/relationships/image" Target="media/image59.jpeg"/><Relationship Id="rId141" Type="http://schemas.openxmlformats.org/officeDocument/2006/relationships/image" Target="media/image68.png"/><Relationship Id="rId146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image" Target="media/image38.png"/><Relationship Id="rId16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header" Target="header18.xml"/><Relationship Id="rId87" Type="http://schemas.openxmlformats.org/officeDocument/2006/relationships/image" Target="media/image34.png"/><Relationship Id="rId110" Type="http://schemas.openxmlformats.org/officeDocument/2006/relationships/image" Target="media/image50.png"/><Relationship Id="rId115" Type="http://schemas.microsoft.com/office/2007/relationships/hdphoto" Target="media/hdphoto11.wdp"/><Relationship Id="rId131" Type="http://schemas.openxmlformats.org/officeDocument/2006/relationships/image" Target="media/image64.png"/><Relationship Id="rId136" Type="http://schemas.openxmlformats.org/officeDocument/2006/relationships/image" Target="media/image67.png"/><Relationship Id="rId157" Type="http://schemas.openxmlformats.org/officeDocument/2006/relationships/image" Target="media/image76.png"/><Relationship Id="rId61" Type="http://schemas.openxmlformats.org/officeDocument/2006/relationships/image" Target="media/image21.png"/><Relationship Id="rId82" Type="http://schemas.openxmlformats.org/officeDocument/2006/relationships/header" Target="header21.xml"/><Relationship Id="rId152" Type="http://schemas.openxmlformats.org/officeDocument/2006/relationships/header" Target="header3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openxmlformats.org/officeDocument/2006/relationships/image" Target="media/image44.jpeg"/><Relationship Id="rId105" Type="http://schemas.microsoft.com/office/2007/relationships/hdphoto" Target="media/hdphoto6.wdp"/><Relationship Id="rId126" Type="http://schemas.openxmlformats.org/officeDocument/2006/relationships/image" Target="media/image60.jpeg"/><Relationship Id="rId147" Type="http://schemas.openxmlformats.org/officeDocument/2006/relationships/header" Target="header27.xml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26.png"/><Relationship Id="rId93" Type="http://schemas.openxmlformats.org/officeDocument/2006/relationships/image" Target="media/image39.png"/><Relationship Id="rId98" Type="http://schemas.openxmlformats.org/officeDocument/2006/relationships/image" Target="media/image43.png"/><Relationship Id="rId121" Type="http://schemas.openxmlformats.org/officeDocument/2006/relationships/image" Target="media/image56.jpeg"/><Relationship Id="rId142" Type="http://schemas.openxmlformats.org/officeDocument/2006/relationships/image" Target="media/image69.png"/><Relationship Id="rId163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3.png"/><Relationship Id="rId137" Type="http://schemas.microsoft.com/office/2007/relationships/hdphoto" Target="media/hdphoto18.wdp"/><Relationship Id="rId158" Type="http://schemas.openxmlformats.org/officeDocument/2006/relationships/image" Target="media/image77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footer" Target="footer18.xml"/><Relationship Id="rId88" Type="http://schemas.openxmlformats.org/officeDocument/2006/relationships/image" Target="media/image35.png"/><Relationship Id="rId111" Type="http://schemas.microsoft.com/office/2007/relationships/hdphoto" Target="media/hdphoto9.wdp"/><Relationship Id="rId132" Type="http://schemas.microsoft.com/office/2007/relationships/hdphoto" Target="media/hdphoto16.wdp"/><Relationship Id="rId153" Type="http://schemas.openxmlformats.org/officeDocument/2006/relationships/image" Target="media/image73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48.png"/><Relationship Id="rId127" Type="http://schemas.openxmlformats.org/officeDocument/2006/relationships/image" Target="media/image61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gif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image" Target="media/image40.png"/><Relationship Id="rId99" Type="http://schemas.microsoft.com/office/2007/relationships/hdphoto" Target="media/hdphoto4.wdp"/><Relationship Id="rId101" Type="http://schemas.openxmlformats.org/officeDocument/2006/relationships/image" Target="media/image45.jpeg"/><Relationship Id="rId122" Type="http://schemas.openxmlformats.org/officeDocument/2006/relationships/image" Target="media/image57.png"/><Relationship Id="rId143" Type="http://schemas.openxmlformats.org/officeDocument/2006/relationships/image" Target="media/image70.png"/><Relationship Id="rId148" Type="http://schemas.openxmlformats.org/officeDocument/2006/relationships/footer" Target="footer21.xml"/><Relationship Id="rId16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36.png"/><Relationship Id="rId112" Type="http://schemas.openxmlformats.org/officeDocument/2006/relationships/image" Target="media/image51.png"/><Relationship Id="rId133" Type="http://schemas.openxmlformats.org/officeDocument/2006/relationships/image" Target="media/image65.png"/><Relationship Id="rId154" Type="http://schemas.openxmlformats.org/officeDocument/2006/relationships/hyperlink" Target="https://eur-lex.europa.eu/legal-content/PT/TXT/PDF/?uri=CELEX:32014L0035&amp;from=EN" TargetMode="Externa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6.png"/><Relationship Id="rId123" Type="http://schemas.microsoft.com/office/2007/relationships/hdphoto" Target="media/hdphoto14.wdp"/><Relationship Id="rId144" Type="http://schemas.openxmlformats.org/officeDocument/2006/relationships/image" Target="media/image71.png"/><Relationship Id="rId90" Type="http://schemas.microsoft.com/office/2007/relationships/hdphoto" Target="media/hdphoto2.wdp"/><Relationship Id="rId165" Type="http://schemas.openxmlformats.org/officeDocument/2006/relationships/theme" Target="theme/theme1.xml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10.wdp"/><Relationship Id="rId134" Type="http://schemas.microsoft.com/office/2007/relationships/hdphoto" Target="media/hdphoto17.wdp"/><Relationship Id="rId80" Type="http://schemas.microsoft.com/office/2007/relationships/hdphoto" Target="media/hdphoto1.wdp"/><Relationship Id="rId155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9AC3DD-C19B-49AB-85D1-AC5115015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50</Pages>
  <Words>6739</Words>
  <Characters>36394</Characters>
  <Application>Microsoft Office Word</Application>
  <DocSecurity>0</DocSecurity>
  <Lines>303</Lines>
  <Paragraphs>8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4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8</cp:revision>
  <cp:lastPrinted>2018-09-24T15:20:00Z</cp:lastPrinted>
  <dcterms:created xsi:type="dcterms:W3CDTF">2021-02-07T14:59:00Z</dcterms:created>
  <dcterms:modified xsi:type="dcterms:W3CDTF">2021-02-0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